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3108291" w14:textId="36B7E525" w:rsidR="005E4244" w:rsidRPr="00564D1C" w:rsidRDefault="005E4244" w:rsidP="005E4244">
      <w:pPr>
        <w:spacing w:after="0" w:line="240" w:lineRule="auto"/>
        <w:jc w:val="center"/>
        <w:rPr>
          <w:rFonts w:ascii="Times New Roman" w:hAnsi="Times New Roman" w:cs="Times New Roman"/>
          <w:b/>
          <w:sz w:val="16"/>
          <w:szCs w:val="16"/>
        </w:rPr>
      </w:pPr>
      <w:r w:rsidRPr="00564D1C">
        <w:rPr>
          <w:rFonts w:ascii="Times New Roman" w:hAnsi="Times New Roman" w:cs="Times New Roman"/>
          <w:b/>
          <w:sz w:val="16"/>
          <w:szCs w:val="16"/>
        </w:rPr>
        <w:t xml:space="preserve">MUNZUR ÜNİVERSİTESİ TUNCELİ </w:t>
      </w:r>
      <w:r w:rsidR="00931FF2" w:rsidRPr="00564D1C">
        <w:rPr>
          <w:rFonts w:ascii="Times New Roman" w:hAnsi="Times New Roman" w:cs="Times New Roman"/>
          <w:b/>
          <w:sz w:val="16"/>
          <w:szCs w:val="16"/>
        </w:rPr>
        <w:t>M.Y.O. 20</w:t>
      </w:r>
      <w:r w:rsidR="002B0219" w:rsidRPr="00564D1C">
        <w:rPr>
          <w:rFonts w:ascii="Times New Roman" w:hAnsi="Times New Roman" w:cs="Times New Roman"/>
          <w:b/>
          <w:sz w:val="16"/>
          <w:szCs w:val="16"/>
        </w:rPr>
        <w:t>2</w:t>
      </w:r>
      <w:r w:rsidR="00BE54C5" w:rsidRPr="00564D1C">
        <w:rPr>
          <w:rFonts w:ascii="Times New Roman" w:hAnsi="Times New Roman" w:cs="Times New Roman"/>
          <w:b/>
          <w:sz w:val="16"/>
          <w:szCs w:val="16"/>
        </w:rPr>
        <w:t>5</w:t>
      </w:r>
      <w:r w:rsidR="00A50AD0" w:rsidRPr="00564D1C">
        <w:rPr>
          <w:rFonts w:ascii="Times New Roman" w:hAnsi="Times New Roman" w:cs="Times New Roman"/>
          <w:b/>
          <w:sz w:val="16"/>
          <w:szCs w:val="16"/>
        </w:rPr>
        <w:t>–</w:t>
      </w:r>
      <w:r w:rsidRPr="00564D1C">
        <w:rPr>
          <w:rFonts w:ascii="Times New Roman" w:hAnsi="Times New Roman" w:cs="Times New Roman"/>
          <w:b/>
          <w:sz w:val="16"/>
          <w:szCs w:val="16"/>
        </w:rPr>
        <w:t xml:space="preserve"> </w:t>
      </w:r>
      <w:r w:rsidR="00931FF2" w:rsidRPr="00564D1C">
        <w:rPr>
          <w:rFonts w:ascii="Times New Roman" w:hAnsi="Times New Roman" w:cs="Times New Roman"/>
          <w:b/>
          <w:sz w:val="16"/>
          <w:szCs w:val="16"/>
        </w:rPr>
        <w:t>20</w:t>
      </w:r>
      <w:r w:rsidR="00BE54C5" w:rsidRPr="00564D1C">
        <w:rPr>
          <w:rFonts w:ascii="Times New Roman" w:hAnsi="Times New Roman" w:cs="Times New Roman"/>
          <w:b/>
          <w:sz w:val="16"/>
          <w:szCs w:val="16"/>
        </w:rPr>
        <w:t>26</w:t>
      </w:r>
      <w:r w:rsidR="00A50AD0" w:rsidRPr="00564D1C">
        <w:rPr>
          <w:rFonts w:ascii="Times New Roman" w:hAnsi="Times New Roman" w:cs="Times New Roman"/>
          <w:b/>
          <w:sz w:val="16"/>
          <w:szCs w:val="16"/>
        </w:rPr>
        <w:t xml:space="preserve"> </w:t>
      </w:r>
      <w:r w:rsidR="00931FF2" w:rsidRPr="00564D1C">
        <w:rPr>
          <w:rFonts w:ascii="Times New Roman" w:hAnsi="Times New Roman" w:cs="Times New Roman"/>
          <w:b/>
          <w:sz w:val="16"/>
          <w:szCs w:val="16"/>
        </w:rPr>
        <w:t>GÜZ</w:t>
      </w:r>
      <w:r w:rsidRPr="00564D1C">
        <w:rPr>
          <w:rFonts w:ascii="Times New Roman" w:hAnsi="Times New Roman" w:cs="Times New Roman"/>
          <w:b/>
          <w:sz w:val="16"/>
          <w:szCs w:val="16"/>
        </w:rPr>
        <w:t xml:space="preserve"> YARIYILI</w:t>
      </w:r>
    </w:p>
    <w:p w14:paraId="7B6DC30C" w14:textId="7827E133" w:rsidR="00123515" w:rsidRPr="00564D1C" w:rsidRDefault="000A1433" w:rsidP="005E4244">
      <w:pPr>
        <w:spacing w:after="0" w:line="240" w:lineRule="auto"/>
        <w:jc w:val="center"/>
        <w:rPr>
          <w:rFonts w:ascii="Times New Roman" w:hAnsi="Times New Roman" w:cs="Times New Roman"/>
          <w:b/>
          <w:i/>
          <w:sz w:val="16"/>
          <w:szCs w:val="16"/>
        </w:rPr>
      </w:pPr>
      <w:r w:rsidRPr="00564D1C">
        <w:rPr>
          <w:rFonts w:ascii="Times New Roman" w:hAnsi="Times New Roman" w:cs="Times New Roman"/>
          <w:b/>
          <w:i/>
          <w:sz w:val="16"/>
          <w:szCs w:val="16"/>
        </w:rPr>
        <w:t xml:space="preserve">ORGANİK TARIM </w:t>
      </w:r>
      <w:r w:rsidR="005E4244" w:rsidRPr="00564D1C">
        <w:rPr>
          <w:rFonts w:ascii="Times New Roman" w:hAnsi="Times New Roman" w:cs="Times New Roman"/>
          <w:b/>
          <w:i/>
          <w:sz w:val="16"/>
          <w:szCs w:val="16"/>
        </w:rPr>
        <w:t xml:space="preserve"> DERS PROGRAMI</w:t>
      </w:r>
    </w:p>
    <w:tbl>
      <w:tblPr>
        <w:tblStyle w:val="TabloKlavuzu"/>
        <w:tblW w:w="0" w:type="auto"/>
        <w:jc w:val="center"/>
        <w:tblLook w:val="04A0" w:firstRow="1" w:lastRow="0" w:firstColumn="1" w:lastColumn="0" w:noHBand="0" w:noVBand="1"/>
      </w:tblPr>
      <w:tblGrid>
        <w:gridCol w:w="670"/>
        <w:gridCol w:w="1507"/>
        <w:gridCol w:w="4055"/>
        <w:gridCol w:w="3537"/>
      </w:tblGrid>
      <w:tr w:rsidR="00E53310" w:rsidRPr="00564D1C" w14:paraId="632852D1" w14:textId="77777777" w:rsidTr="006F55B5">
        <w:trPr>
          <w:trHeight w:val="276"/>
          <w:jc w:val="center"/>
        </w:trPr>
        <w:tc>
          <w:tcPr>
            <w:tcW w:w="670" w:type="dxa"/>
            <w:tcBorders>
              <w:bottom w:val="single" w:sz="4" w:space="0" w:color="000000" w:themeColor="text1"/>
            </w:tcBorders>
            <w:shd w:val="clear" w:color="auto" w:fill="D9D9D9" w:themeFill="background1" w:themeFillShade="D9"/>
          </w:tcPr>
          <w:p w14:paraId="10E9DD52" w14:textId="77777777" w:rsidR="006C7AB5" w:rsidRPr="00564D1C" w:rsidRDefault="006C7AB5" w:rsidP="00E53310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564D1C">
              <w:rPr>
                <w:rFonts w:ascii="Times New Roman" w:hAnsi="Times New Roman" w:cs="Times New Roman"/>
                <w:b/>
              </w:rPr>
              <w:t>Gün</w:t>
            </w:r>
          </w:p>
        </w:tc>
        <w:tc>
          <w:tcPr>
            <w:tcW w:w="1507" w:type="dxa"/>
            <w:tcBorders>
              <w:bottom w:val="single" w:sz="4" w:space="0" w:color="000000" w:themeColor="text1"/>
            </w:tcBorders>
            <w:shd w:val="clear" w:color="auto" w:fill="D9D9D9" w:themeFill="background1" w:themeFillShade="D9"/>
          </w:tcPr>
          <w:p w14:paraId="76DC5506" w14:textId="77777777" w:rsidR="006C7AB5" w:rsidRPr="00564D1C" w:rsidRDefault="006C7AB5" w:rsidP="00367ED9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564D1C">
              <w:rPr>
                <w:rFonts w:ascii="Times New Roman" w:hAnsi="Times New Roman" w:cs="Times New Roman"/>
                <w:b/>
              </w:rPr>
              <w:t>Saat</w:t>
            </w:r>
          </w:p>
        </w:tc>
        <w:tc>
          <w:tcPr>
            <w:tcW w:w="4055" w:type="dxa"/>
            <w:tcBorders>
              <w:bottom w:val="single" w:sz="4" w:space="0" w:color="000000" w:themeColor="text1"/>
            </w:tcBorders>
            <w:shd w:val="clear" w:color="auto" w:fill="D9D9D9" w:themeFill="background1" w:themeFillShade="D9"/>
          </w:tcPr>
          <w:p w14:paraId="7DB6B6E5" w14:textId="77777777" w:rsidR="006C7AB5" w:rsidRPr="00564D1C" w:rsidRDefault="008473DC" w:rsidP="00E53310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564D1C">
              <w:rPr>
                <w:rFonts w:ascii="Times New Roman" w:hAnsi="Times New Roman" w:cs="Times New Roman"/>
                <w:b/>
              </w:rPr>
              <w:t>ORGANİK</w:t>
            </w:r>
            <w:r w:rsidR="006C7AB5" w:rsidRPr="00564D1C">
              <w:rPr>
                <w:rFonts w:ascii="Times New Roman" w:hAnsi="Times New Roman" w:cs="Times New Roman"/>
                <w:b/>
              </w:rPr>
              <w:t xml:space="preserve"> 1</w:t>
            </w:r>
          </w:p>
        </w:tc>
        <w:tc>
          <w:tcPr>
            <w:tcW w:w="3537" w:type="dxa"/>
            <w:tcBorders>
              <w:bottom w:val="single" w:sz="4" w:space="0" w:color="000000" w:themeColor="text1"/>
            </w:tcBorders>
            <w:shd w:val="clear" w:color="auto" w:fill="D9D9D9" w:themeFill="background1" w:themeFillShade="D9"/>
          </w:tcPr>
          <w:p w14:paraId="659368CC" w14:textId="77777777" w:rsidR="006C7AB5" w:rsidRPr="00564D1C" w:rsidRDefault="008473DC" w:rsidP="008473DC">
            <w:pPr>
              <w:rPr>
                <w:rFonts w:ascii="Times New Roman" w:hAnsi="Times New Roman" w:cs="Times New Roman"/>
                <w:b/>
              </w:rPr>
            </w:pPr>
            <w:r w:rsidRPr="00564D1C">
              <w:rPr>
                <w:rFonts w:ascii="Times New Roman" w:hAnsi="Times New Roman" w:cs="Times New Roman"/>
                <w:b/>
              </w:rPr>
              <w:t xml:space="preserve"> ORGANİK</w:t>
            </w:r>
            <w:r w:rsidR="006C7AB5" w:rsidRPr="00564D1C">
              <w:rPr>
                <w:rFonts w:ascii="Times New Roman" w:hAnsi="Times New Roman" w:cs="Times New Roman"/>
                <w:b/>
              </w:rPr>
              <w:t xml:space="preserve"> 2</w:t>
            </w:r>
          </w:p>
        </w:tc>
      </w:tr>
      <w:tr w:rsidR="00F87F48" w:rsidRPr="00564D1C" w14:paraId="595F289E" w14:textId="77777777" w:rsidTr="00367ED9">
        <w:trPr>
          <w:trHeight w:val="170"/>
          <w:jc w:val="center"/>
        </w:trPr>
        <w:tc>
          <w:tcPr>
            <w:tcW w:w="9769" w:type="dxa"/>
            <w:gridSpan w:val="4"/>
            <w:tcBorders>
              <w:left w:val="nil"/>
              <w:bottom w:val="single" w:sz="4" w:space="0" w:color="000000" w:themeColor="text1"/>
              <w:right w:val="nil"/>
            </w:tcBorders>
          </w:tcPr>
          <w:p w14:paraId="1CFE0DAB" w14:textId="77777777" w:rsidR="00F87F48" w:rsidRPr="00564D1C" w:rsidRDefault="00F87F48" w:rsidP="00367ED9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</w:tr>
      <w:tr w:rsidR="00464DAB" w:rsidRPr="00564D1C" w14:paraId="15FEB9A9" w14:textId="77777777" w:rsidTr="006F55B5">
        <w:trPr>
          <w:trHeight w:val="276"/>
          <w:jc w:val="center"/>
        </w:trPr>
        <w:tc>
          <w:tcPr>
            <w:tcW w:w="670" w:type="dxa"/>
            <w:vMerge w:val="restart"/>
            <w:shd w:val="clear" w:color="auto" w:fill="D9D9D9" w:themeFill="background1" w:themeFillShade="D9"/>
            <w:textDirection w:val="btLr"/>
            <w:vAlign w:val="center"/>
          </w:tcPr>
          <w:p w14:paraId="32A62AE3" w14:textId="77777777" w:rsidR="00464DAB" w:rsidRPr="00564D1C" w:rsidRDefault="00464DAB" w:rsidP="00464DAB">
            <w:pPr>
              <w:ind w:left="113" w:right="113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564D1C">
              <w:rPr>
                <w:rFonts w:ascii="Times New Roman" w:hAnsi="Times New Roman" w:cs="Times New Roman"/>
                <w:b/>
                <w:sz w:val="18"/>
                <w:szCs w:val="18"/>
              </w:rPr>
              <w:t>PAZARTESİ</w:t>
            </w:r>
          </w:p>
        </w:tc>
        <w:tc>
          <w:tcPr>
            <w:tcW w:w="1507" w:type="dxa"/>
            <w:vAlign w:val="center"/>
          </w:tcPr>
          <w:p w14:paraId="2BC8191D" w14:textId="26B77EF5" w:rsidR="00464DAB" w:rsidRPr="00564D1C" w:rsidRDefault="00464DAB" w:rsidP="00464DAB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</w:pPr>
            <w:r w:rsidRPr="00564D1C"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  <w:t>08.15 – 09.00</w:t>
            </w:r>
          </w:p>
        </w:tc>
        <w:tc>
          <w:tcPr>
            <w:tcW w:w="4055" w:type="dxa"/>
            <w:vAlign w:val="center"/>
          </w:tcPr>
          <w:p w14:paraId="36782E6D" w14:textId="16B5B36E" w:rsidR="00464DAB" w:rsidRPr="00564D1C" w:rsidRDefault="00464DAB" w:rsidP="00464DAB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4D1C">
              <w:rPr>
                <w:rFonts w:asciiTheme="majorBidi" w:hAnsiTheme="majorBidi" w:cstheme="majorBidi"/>
                <w:sz w:val="18"/>
                <w:szCs w:val="18"/>
              </w:rPr>
              <w:t>Matematik Y.KAÇAR(C-201)</w:t>
            </w:r>
          </w:p>
        </w:tc>
        <w:tc>
          <w:tcPr>
            <w:tcW w:w="3537" w:type="dxa"/>
            <w:vAlign w:val="center"/>
          </w:tcPr>
          <w:p w14:paraId="3B99CA9D" w14:textId="77777777" w:rsidR="00464DAB" w:rsidRPr="00564D1C" w:rsidRDefault="00464DAB" w:rsidP="00464DAB">
            <w:pPr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</w:p>
        </w:tc>
      </w:tr>
      <w:tr w:rsidR="00464DAB" w:rsidRPr="00564D1C" w14:paraId="5C7398C2" w14:textId="77777777" w:rsidTr="00E7381D">
        <w:trPr>
          <w:trHeight w:val="276"/>
          <w:jc w:val="center"/>
        </w:trPr>
        <w:tc>
          <w:tcPr>
            <w:tcW w:w="670" w:type="dxa"/>
            <w:vMerge/>
            <w:shd w:val="clear" w:color="auto" w:fill="D9D9D9" w:themeFill="background1" w:themeFillShade="D9"/>
            <w:vAlign w:val="center"/>
          </w:tcPr>
          <w:p w14:paraId="68254CF4" w14:textId="77777777" w:rsidR="00464DAB" w:rsidRPr="00564D1C" w:rsidRDefault="00464DAB" w:rsidP="00464DAB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07" w:type="dxa"/>
            <w:tcBorders>
              <w:bottom w:val="single" w:sz="4" w:space="0" w:color="000000" w:themeColor="text1"/>
            </w:tcBorders>
            <w:vAlign w:val="center"/>
          </w:tcPr>
          <w:p w14:paraId="7A060E32" w14:textId="34A130EE" w:rsidR="00464DAB" w:rsidRPr="00564D1C" w:rsidRDefault="00464DAB" w:rsidP="00464DAB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</w:pPr>
            <w:r w:rsidRPr="00564D1C"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  <w:t>09.15 – 10.00</w:t>
            </w:r>
          </w:p>
        </w:tc>
        <w:tc>
          <w:tcPr>
            <w:tcW w:w="4055" w:type="dxa"/>
            <w:tcBorders>
              <w:bottom w:val="single" w:sz="4" w:space="0" w:color="000000" w:themeColor="text1"/>
            </w:tcBorders>
            <w:vAlign w:val="center"/>
          </w:tcPr>
          <w:p w14:paraId="555B8109" w14:textId="53B14532" w:rsidR="00464DAB" w:rsidRPr="00564D1C" w:rsidRDefault="00464DAB" w:rsidP="00464DAB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4D1C">
              <w:rPr>
                <w:rFonts w:asciiTheme="majorBidi" w:hAnsiTheme="majorBidi" w:cstheme="majorBidi"/>
                <w:sz w:val="18"/>
                <w:szCs w:val="18"/>
              </w:rPr>
              <w:t>Matematik Y. KAÇAR(C-201)</w:t>
            </w:r>
          </w:p>
        </w:tc>
        <w:tc>
          <w:tcPr>
            <w:tcW w:w="3537" w:type="dxa"/>
            <w:tcBorders>
              <w:bottom w:val="single" w:sz="4" w:space="0" w:color="000000" w:themeColor="text1"/>
            </w:tcBorders>
          </w:tcPr>
          <w:p w14:paraId="32720D43" w14:textId="5C8363C2" w:rsidR="00464DAB" w:rsidRPr="00564D1C" w:rsidRDefault="00464DAB" w:rsidP="00464DAB">
            <w:pPr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  <w:r w:rsidRPr="00564D1C">
              <w:rPr>
                <w:rFonts w:asciiTheme="majorBidi" w:hAnsiTheme="majorBidi" w:cstheme="majorBidi"/>
                <w:sz w:val="18"/>
                <w:szCs w:val="18"/>
              </w:rPr>
              <w:t>Organik Gübreler- E. AĞLAR (C-202)</w:t>
            </w:r>
          </w:p>
        </w:tc>
      </w:tr>
      <w:tr w:rsidR="00464DAB" w:rsidRPr="00564D1C" w14:paraId="2F84D51D" w14:textId="77777777" w:rsidTr="00E7381D">
        <w:trPr>
          <w:trHeight w:val="276"/>
          <w:jc w:val="center"/>
        </w:trPr>
        <w:tc>
          <w:tcPr>
            <w:tcW w:w="670" w:type="dxa"/>
            <w:vMerge/>
            <w:shd w:val="clear" w:color="auto" w:fill="D9D9D9" w:themeFill="background1" w:themeFillShade="D9"/>
            <w:vAlign w:val="center"/>
          </w:tcPr>
          <w:p w14:paraId="59B82703" w14:textId="77777777" w:rsidR="00464DAB" w:rsidRPr="00564D1C" w:rsidRDefault="00464DAB" w:rsidP="00464DAB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07" w:type="dxa"/>
            <w:vAlign w:val="center"/>
          </w:tcPr>
          <w:p w14:paraId="08BD8472" w14:textId="51A56746" w:rsidR="00464DAB" w:rsidRPr="00564D1C" w:rsidRDefault="00464DAB" w:rsidP="00464DAB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</w:pPr>
            <w:r w:rsidRPr="00564D1C"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  <w:t>10.15 – 11.00</w:t>
            </w:r>
          </w:p>
        </w:tc>
        <w:tc>
          <w:tcPr>
            <w:tcW w:w="4055" w:type="dxa"/>
            <w:vAlign w:val="center"/>
          </w:tcPr>
          <w:p w14:paraId="698EC188" w14:textId="6B71D607" w:rsidR="00464DAB" w:rsidRPr="00564D1C" w:rsidRDefault="00464DAB" w:rsidP="00464DAB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3537" w:type="dxa"/>
          </w:tcPr>
          <w:p w14:paraId="24A3807C" w14:textId="3796F3E0" w:rsidR="00464DAB" w:rsidRPr="00564D1C" w:rsidRDefault="00464DAB" w:rsidP="00464DAB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4D1C">
              <w:rPr>
                <w:rFonts w:asciiTheme="majorBidi" w:hAnsiTheme="majorBidi" w:cstheme="majorBidi"/>
                <w:sz w:val="18"/>
                <w:szCs w:val="18"/>
              </w:rPr>
              <w:t>Organik Gübreler- E. AĞLAR (C-202)</w:t>
            </w:r>
          </w:p>
        </w:tc>
      </w:tr>
      <w:tr w:rsidR="00464DAB" w:rsidRPr="00564D1C" w14:paraId="32BBE958" w14:textId="77777777" w:rsidTr="007119C5">
        <w:trPr>
          <w:trHeight w:val="276"/>
          <w:jc w:val="center"/>
        </w:trPr>
        <w:tc>
          <w:tcPr>
            <w:tcW w:w="670" w:type="dxa"/>
            <w:vMerge/>
            <w:shd w:val="clear" w:color="auto" w:fill="D9D9D9" w:themeFill="background1" w:themeFillShade="D9"/>
            <w:vAlign w:val="center"/>
          </w:tcPr>
          <w:p w14:paraId="15F078A1" w14:textId="77777777" w:rsidR="00464DAB" w:rsidRPr="00564D1C" w:rsidRDefault="00464DAB" w:rsidP="00464DAB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07" w:type="dxa"/>
            <w:tcBorders>
              <w:bottom w:val="single" w:sz="4" w:space="0" w:color="auto"/>
            </w:tcBorders>
            <w:vAlign w:val="center"/>
          </w:tcPr>
          <w:p w14:paraId="455069B7" w14:textId="7C44AD23" w:rsidR="00464DAB" w:rsidRPr="00564D1C" w:rsidRDefault="00464DAB" w:rsidP="00464DAB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</w:pPr>
            <w:r w:rsidRPr="00564D1C"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  <w:t>11.15 – 12.00</w:t>
            </w:r>
          </w:p>
        </w:tc>
        <w:tc>
          <w:tcPr>
            <w:tcW w:w="4055" w:type="dxa"/>
            <w:tcBorders>
              <w:bottom w:val="single" w:sz="4" w:space="0" w:color="auto"/>
            </w:tcBorders>
            <w:vAlign w:val="center"/>
          </w:tcPr>
          <w:p w14:paraId="38F47848" w14:textId="7AFCC64D" w:rsidR="00464DAB" w:rsidRPr="00564D1C" w:rsidRDefault="00464DAB" w:rsidP="00464DAB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3537" w:type="dxa"/>
            <w:tcBorders>
              <w:bottom w:val="single" w:sz="4" w:space="0" w:color="auto"/>
            </w:tcBorders>
            <w:vAlign w:val="center"/>
          </w:tcPr>
          <w:p w14:paraId="15B74417" w14:textId="3516AF85" w:rsidR="00464DAB" w:rsidRPr="00564D1C" w:rsidRDefault="00464DAB" w:rsidP="00464DAB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4D1C">
              <w:rPr>
                <w:rFonts w:asciiTheme="majorBidi" w:hAnsiTheme="majorBidi" w:cstheme="majorBidi"/>
                <w:sz w:val="18"/>
                <w:szCs w:val="18"/>
              </w:rPr>
              <w:t>Organik Gübreler- E. AĞLAR (C-202)</w:t>
            </w:r>
          </w:p>
        </w:tc>
      </w:tr>
      <w:tr w:rsidR="00464DAB" w:rsidRPr="00564D1C" w14:paraId="77B324D4" w14:textId="77777777" w:rsidTr="007119C5">
        <w:trPr>
          <w:trHeight w:val="276"/>
          <w:jc w:val="center"/>
        </w:trPr>
        <w:tc>
          <w:tcPr>
            <w:tcW w:w="670" w:type="dxa"/>
            <w:vMerge/>
            <w:shd w:val="clear" w:color="auto" w:fill="D9D9D9" w:themeFill="background1" w:themeFillShade="D9"/>
            <w:vAlign w:val="center"/>
          </w:tcPr>
          <w:p w14:paraId="6DF39747" w14:textId="77777777" w:rsidR="00464DAB" w:rsidRPr="00564D1C" w:rsidRDefault="00464DAB" w:rsidP="00464DAB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07" w:type="dxa"/>
            <w:tcBorders>
              <w:top w:val="single" w:sz="4" w:space="0" w:color="auto"/>
            </w:tcBorders>
            <w:vAlign w:val="center"/>
          </w:tcPr>
          <w:p w14:paraId="34FF757B" w14:textId="4B73CFA9" w:rsidR="00464DAB" w:rsidRPr="00564D1C" w:rsidRDefault="00464DAB" w:rsidP="00464DAB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</w:pPr>
            <w:r w:rsidRPr="00564D1C"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  <w:t>12.15 – 13.00</w:t>
            </w:r>
          </w:p>
        </w:tc>
        <w:tc>
          <w:tcPr>
            <w:tcW w:w="4055" w:type="dxa"/>
            <w:tcBorders>
              <w:top w:val="single" w:sz="4" w:space="0" w:color="auto"/>
            </w:tcBorders>
            <w:vAlign w:val="center"/>
          </w:tcPr>
          <w:p w14:paraId="474ABEBC" w14:textId="4E5078D9" w:rsidR="00464DAB" w:rsidRPr="00564D1C" w:rsidRDefault="00464DAB" w:rsidP="00464DAB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3537" w:type="dxa"/>
            <w:tcBorders>
              <w:top w:val="single" w:sz="4" w:space="0" w:color="auto"/>
            </w:tcBorders>
            <w:vAlign w:val="center"/>
          </w:tcPr>
          <w:p w14:paraId="1983FDFA" w14:textId="6FBD9A7E" w:rsidR="00464DAB" w:rsidRPr="00564D1C" w:rsidRDefault="00464DAB" w:rsidP="00464DAB">
            <w:pPr>
              <w:rPr>
                <w:rFonts w:asciiTheme="majorBidi" w:hAnsiTheme="majorBidi" w:cstheme="majorBidi"/>
                <w:color w:val="00B050"/>
                <w:sz w:val="18"/>
                <w:szCs w:val="18"/>
              </w:rPr>
            </w:pPr>
          </w:p>
        </w:tc>
      </w:tr>
      <w:tr w:rsidR="00464DAB" w:rsidRPr="00564D1C" w14:paraId="4771CA79" w14:textId="77777777" w:rsidTr="000B7F3B">
        <w:trPr>
          <w:trHeight w:val="276"/>
          <w:jc w:val="center"/>
        </w:trPr>
        <w:tc>
          <w:tcPr>
            <w:tcW w:w="670" w:type="dxa"/>
            <w:vMerge/>
            <w:shd w:val="clear" w:color="auto" w:fill="D9D9D9" w:themeFill="background1" w:themeFillShade="D9"/>
            <w:vAlign w:val="center"/>
          </w:tcPr>
          <w:p w14:paraId="2E98BE05" w14:textId="77777777" w:rsidR="00464DAB" w:rsidRPr="00564D1C" w:rsidRDefault="00464DAB" w:rsidP="00464DAB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07" w:type="dxa"/>
            <w:tcBorders>
              <w:top w:val="double" w:sz="4" w:space="0" w:color="auto"/>
            </w:tcBorders>
            <w:vAlign w:val="center"/>
          </w:tcPr>
          <w:p w14:paraId="34BE99F6" w14:textId="0CA5E727" w:rsidR="00464DAB" w:rsidRPr="00564D1C" w:rsidRDefault="00464DAB" w:rsidP="00464DAB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</w:pPr>
            <w:r w:rsidRPr="00564D1C"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  <w:t>13.00 – 13.45</w:t>
            </w:r>
          </w:p>
        </w:tc>
        <w:tc>
          <w:tcPr>
            <w:tcW w:w="4055" w:type="dxa"/>
            <w:tcBorders>
              <w:bottom w:val="single" w:sz="4" w:space="0" w:color="000000" w:themeColor="text1"/>
            </w:tcBorders>
            <w:vAlign w:val="center"/>
          </w:tcPr>
          <w:p w14:paraId="0F254B89" w14:textId="7DD6E94E" w:rsidR="00464DAB" w:rsidRPr="00564D1C" w:rsidRDefault="00464DAB" w:rsidP="00464DAB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3537" w:type="dxa"/>
            <w:tcBorders>
              <w:bottom w:val="single" w:sz="4" w:space="0" w:color="000000" w:themeColor="text1"/>
            </w:tcBorders>
            <w:vAlign w:val="center"/>
          </w:tcPr>
          <w:p w14:paraId="24CF8017" w14:textId="70B4A90E" w:rsidR="00464DAB" w:rsidRPr="00564D1C" w:rsidRDefault="00464DAB" w:rsidP="00464DAB">
            <w:pPr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  <w:r w:rsidRPr="00564D1C">
              <w:rPr>
                <w:rFonts w:asciiTheme="majorBidi" w:hAnsiTheme="majorBidi" w:cstheme="majorBidi"/>
                <w:sz w:val="18"/>
                <w:szCs w:val="18"/>
              </w:rPr>
              <w:t>Seminer-R.AYDIN (C-202)</w:t>
            </w:r>
          </w:p>
        </w:tc>
      </w:tr>
      <w:tr w:rsidR="00464DAB" w:rsidRPr="00564D1C" w14:paraId="6B038860" w14:textId="77777777" w:rsidTr="000B7F3B">
        <w:trPr>
          <w:trHeight w:val="276"/>
          <w:jc w:val="center"/>
        </w:trPr>
        <w:tc>
          <w:tcPr>
            <w:tcW w:w="670" w:type="dxa"/>
            <w:vMerge/>
            <w:shd w:val="clear" w:color="auto" w:fill="D9D9D9" w:themeFill="background1" w:themeFillShade="D9"/>
            <w:vAlign w:val="center"/>
          </w:tcPr>
          <w:p w14:paraId="73714ECF" w14:textId="77777777" w:rsidR="00464DAB" w:rsidRPr="00564D1C" w:rsidRDefault="00464DAB" w:rsidP="00464DAB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07" w:type="dxa"/>
            <w:tcBorders>
              <w:bottom w:val="single" w:sz="4" w:space="0" w:color="000000" w:themeColor="text1"/>
            </w:tcBorders>
            <w:vAlign w:val="center"/>
          </w:tcPr>
          <w:p w14:paraId="5CE946A5" w14:textId="53A189F9" w:rsidR="00464DAB" w:rsidRPr="00564D1C" w:rsidRDefault="00464DAB" w:rsidP="00464DAB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</w:pPr>
            <w:r w:rsidRPr="00564D1C"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  <w:t>13.50 – 14.35</w:t>
            </w:r>
          </w:p>
        </w:tc>
        <w:tc>
          <w:tcPr>
            <w:tcW w:w="4055" w:type="dxa"/>
            <w:vAlign w:val="center"/>
          </w:tcPr>
          <w:p w14:paraId="7C48140F" w14:textId="38C1420F" w:rsidR="00464DAB" w:rsidRPr="00564D1C" w:rsidRDefault="00464DAB" w:rsidP="00464DAB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3537" w:type="dxa"/>
            <w:vAlign w:val="center"/>
          </w:tcPr>
          <w:p w14:paraId="743687C5" w14:textId="200AAF89" w:rsidR="00464DAB" w:rsidRPr="00564D1C" w:rsidRDefault="00464DAB" w:rsidP="00464DAB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4D1C">
              <w:rPr>
                <w:rFonts w:asciiTheme="majorBidi" w:hAnsiTheme="majorBidi" w:cstheme="majorBidi"/>
                <w:sz w:val="18"/>
                <w:szCs w:val="18"/>
              </w:rPr>
              <w:t>Seminer-R.AYDIN (C-202)</w:t>
            </w:r>
          </w:p>
        </w:tc>
      </w:tr>
      <w:tr w:rsidR="00464DAB" w:rsidRPr="00564D1C" w14:paraId="57C8C59E" w14:textId="77777777" w:rsidTr="000B7F3B">
        <w:trPr>
          <w:trHeight w:val="276"/>
          <w:jc w:val="center"/>
        </w:trPr>
        <w:tc>
          <w:tcPr>
            <w:tcW w:w="670" w:type="dxa"/>
            <w:vMerge/>
            <w:shd w:val="clear" w:color="auto" w:fill="D9D9D9" w:themeFill="background1" w:themeFillShade="D9"/>
            <w:vAlign w:val="center"/>
          </w:tcPr>
          <w:p w14:paraId="0193B5CD" w14:textId="77777777" w:rsidR="00464DAB" w:rsidRPr="00564D1C" w:rsidRDefault="00464DAB" w:rsidP="00464DAB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07" w:type="dxa"/>
            <w:vAlign w:val="center"/>
          </w:tcPr>
          <w:p w14:paraId="1AB234BE" w14:textId="7737083E" w:rsidR="00464DAB" w:rsidRPr="00564D1C" w:rsidRDefault="00464DAB" w:rsidP="00464DAB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</w:pPr>
            <w:r w:rsidRPr="00564D1C"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  <w:t>14.40 – 15.25</w:t>
            </w:r>
          </w:p>
        </w:tc>
        <w:tc>
          <w:tcPr>
            <w:tcW w:w="4055" w:type="dxa"/>
            <w:tcBorders>
              <w:bottom w:val="single" w:sz="4" w:space="0" w:color="000000" w:themeColor="text1"/>
            </w:tcBorders>
            <w:vAlign w:val="center"/>
          </w:tcPr>
          <w:p w14:paraId="419E2A80" w14:textId="0B926B42" w:rsidR="00464DAB" w:rsidRPr="00564D1C" w:rsidRDefault="00464DAB" w:rsidP="00464DAB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3537" w:type="dxa"/>
            <w:tcBorders>
              <w:bottom w:val="single" w:sz="4" w:space="0" w:color="000000" w:themeColor="text1"/>
            </w:tcBorders>
            <w:vAlign w:val="center"/>
          </w:tcPr>
          <w:p w14:paraId="6BD14ECB" w14:textId="0925304D" w:rsidR="00464DAB" w:rsidRPr="00564D1C" w:rsidRDefault="00464DAB" w:rsidP="00464DAB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464DAB" w:rsidRPr="00564D1C" w14:paraId="0A3EAFDE" w14:textId="77777777" w:rsidTr="000B7F3B">
        <w:trPr>
          <w:trHeight w:val="276"/>
          <w:jc w:val="center"/>
        </w:trPr>
        <w:tc>
          <w:tcPr>
            <w:tcW w:w="670" w:type="dxa"/>
            <w:vMerge/>
            <w:shd w:val="clear" w:color="auto" w:fill="D9D9D9" w:themeFill="background1" w:themeFillShade="D9"/>
            <w:vAlign w:val="center"/>
          </w:tcPr>
          <w:p w14:paraId="46F55996" w14:textId="77777777" w:rsidR="00464DAB" w:rsidRPr="00564D1C" w:rsidRDefault="00464DAB" w:rsidP="00464DAB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07" w:type="dxa"/>
            <w:vAlign w:val="center"/>
          </w:tcPr>
          <w:p w14:paraId="4D7A9C98" w14:textId="15443D38" w:rsidR="00464DAB" w:rsidRPr="00564D1C" w:rsidRDefault="00464DAB" w:rsidP="00464DAB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</w:pPr>
            <w:r w:rsidRPr="00564D1C"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  <w:t>15.30 – 16.15</w:t>
            </w:r>
          </w:p>
        </w:tc>
        <w:tc>
          <w:tcPr>
            <w:tcW w:w="4055" w:type="dxa"/>
            <w:tcBorders>
              <w:bottom w:val="single" w:sz="4" w:space="0" w:color="000000" w:themeColor="text1"/>
            </w:tcBorders>
            <w:vAlign w:val="center"/>
          </w:tcPr>
          <w:p w14:paraId="73D64989" w14:textId="76EB7312" w:rsidR="00464DAB" w:rsidRPr="00564D1C" w:rsidRDefault="00464DAB" w:rsidP="00464DAB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3537" w:type="dxa"/>
            <w:tcBorders>
              <w:bottom w:val="single" w:sz="4" w:space="0" w:color="000000" w:themeColor="text1"/>
            </w:tcBorders>
            <w:vAlign w:val="center"/>
          </w:tcPr>
          <w:p w14:paraId="7ECFF032" w14:textId="72BAB098" w:rsidR="00464DAB" w:rsidRPr="00564D1C" w:rsidRDefault="00464DAB" w:rsidP="00464DAB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464DAB" w:rsidRPr="00564D1C" w14:paraId="5F914CCC" w14:textId="77777777" w:rsidTr="00C35722">
        <w:trPr>
          <w:trHeight w:val="276"/>
          <w:jc w:val="center"/>
        </w:trPr>
        <w:tc>
          <w:tcPr>
            <w:tcW w:w="670" w:type="dxa"/>
            <w:vMerge/>
            <w:shd w:val="clear" w:color="auto" w:fill="D9D9D9" w:themeFill="background1" w:themeFillShade="D9"/>
            <w:vAlign w:val="center"/>
          </w:tcPr>
          <w:p w14:paraId="55170E71" w14:textId="77777777" w:rsidR="00464DAB" w:rsidRPr="00564D1C" w:rsidRDefault="00464DAB" w:rsidP="00464DAB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07" w:type="dxa"/>
            <w:vAlign w:val="center"/>
          </w:tcPr>
          <w:p w14:paraId="7091F31E" w14:textId="75ED4935" w:rsidR="00464DAB" w:rsidRPr="00564D1C" w:rsidRDefault="00464DAB" w:rsidP="00464D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64D1C">
              <w:rPr>
                <w:rFonts w:ascii="Times New Roman" w:eastAsia="Times New Roman" w:hAnsi="Times New Roman" w:cs="Times New Roman"/>
                <w:sz w:val="18"/>
                <w:szCs w:val="18"/>
                <w:lang w:val="en-US" w:bidi="en-US"/>
              </w:rPr>
              <w:t>16.20 – 17.05</w:t>
            </w:r>
          </w:p>
        </w:tc>
        <w:tc>
          <w:tcPr>
            <w:tcW w:w="4055" w:type="dxa"/>
            <w:tcBorders>
              <w:bottom w:val="single" w:sz="4" w:space="0" w:color="000000" w:themeColor="text1"/>
            </w:tcBorders>
            <w:vAlign w:val="center"/>
          </w:tcPr>
          <w:p w14:paraId="2A28BF95" w14:textId="41AA6D01" w:rsidR="00464DAB" w:rsidRPr="00564D1C" w:rsidRDefault="00464DAB" w:rsidP="00464DAB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3537" w:type="dxa"/>
            <w:tcBorders>
              <w:bottom w:val="single" w:sz="4" w:space="0" w:color="000000" w:themeColor="text1"/>
            </w:tcBorders>
            <w:vAlign w:val="center"/>
          </w:tcPr>
          <w:p w14:paraId="784A905E" w14:textId="77777777" w:rsidR="00464DAB" w:rsidRPr="00564D1C" w:rsidRDefault="00464DAB" w:rsidP="00464DAB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464DAB" w:rsidRPr="00564D1C" w14:paraId="43C22CB9" w14:textId="77777777" w:rsidTr="00367ED9">
        <w:trPr>
          <w:trHeight w:val="170"/>
          <w:jc w:val="center"/>
        </w:trPr>
        <w:tc>
          <w:tcPr>
            <w:tcW w:w="9769" w:type="dxa"/>
            <w:gridSpan w:val="4"/>
            <w:tcBorders>
              <w:left w:val="nil"/>
              <w:bottom w:val="single" w:sz="4" w:space="0" w:color="000000" w:themeColor="text1"/>
              <w:right w:val="nil"/>
            </w:tcBorders>
            <w:vAlign w:val="center"/>
          </w:tcPr>
          <w:p w14:paraId="523B308B" w14:textId="77777777" w:rsidR="00464DAB" w:rsidRPr="00564D1C" w:rsidRDefault="00464DAB" w:rsidP="00464DAB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464DAB" w:rsidRPr="00564D1C" w14:paraId="677F60A8" w14:textId="77777777" w:rsidTr="00BD3D18">
        <w:trPr>
          <w:trHeight w:val="276"/>
          <w:jc w:val="center"/>
        </w:trPr>
        <w:tc>
          <w:tcPr>
            <w:tcW w:w="670" w:type="dxa"/>
            <w:vMerge w:val="restart"/>
            <w:shd w:val="clear" w:color="auto" w:fill="D9D9D9" w:themeFill="background1" w:themeFillShade="D9"/>
            <w:textDirection w:val="btLr"/>
            <w:vAlign w:val="center"/>
          </w:tcPr>
          <w:p w14:paraId="0B3A8216" w14:textId="77777777" w:rsidR="00464DAB" w:rsidRPr="00564D1C" w:rsidRDefault="00464DAB" w:rsidP="00464DAB">
            <w:pPr>
              <w:ind w:left="113" w:right="113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564D1C">
              <w:rPr>
                <w:rFonts w:ascii="Times New Roman" w:hAnsi="Times New Roman" w:cs="Times New Roman"/>
                <w:b/>
                <w:sz w:val="18"/>
                <w:szCs w:val="18"/>
              </w:rPr>
              <w:t>SALI</w:t>
            </w:r>
          </w:p>
        </w:tc>
        <w:tc>
          <w:tcPr>
            <w:tcW w:w="1507" w:type="dxa"/>
            <w:vAlign w:val="center"/>
          </w:tcPr>
          <w:p w14:paraId="5E9D4767" w14:textId="158322FB" w:rsidR="00464DAB" w:rsidRPr="00564D1C" w:rsidRDefault="00464DAB" w:rsidP="00464DAB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</w:pPr>
            <w:r w:rsidRPr="00564D1C"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  <w:t>08.15 – 09.00</w:t>
            </w:r>
          </w:p>
        </w:tc>
        <w:tc>
          <w:tcPr>
            <w:tcW w:w="4055" w:type="dxa"/>
            <w:vAlign w:val="center"/>
          </w:tcPr>
          <w:p w14:paraId="52C92A36" w14:textId="2CA6E151" w:rsidR="00464DAB" w:rsidRPr="00564D1C" w:rsidRDefault="00464DAB" w:rsidP="00464DAB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3537" w:type="dxa"/>
            <w:vAlign w:val="center"/>
          </w:tcPr>
          <w:p w14:paraId="0A6533C2" w14:textId="709F87F2" w:rsidR="00464DAB" w:rsidRPr="00564D1C" w:rsidRDefault="00464DAB" w:rsidP="00464DAB">
            <w:pPr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</w:p>
        </w:tc>
      </w:tr>
      <w:tr w:rsidR="00464DAB" w:rsidRPr="00564D1C" w14:paraId="4DA01F4A" w14:textId="77777777" w:rsidTr="00BD3D18">
        <w:trPr>
          <w:trHeight w:val="276"/>
          <w:jc w:val="center"/>
        </w:trPr>
        <w:tc>
          <w:tcPr>
            <w:tcW w:w="670" w:type="dxa"/>
            <w:vMerge/>
            <w:shd w:val="clear" w:color="auto" w:fill="D9D9D9" w:themeFill="background1" w:themeFillShade="D9"/>
            <w:vAlign w:val="center"/>
          </w:tcPr>
          <w:p w14:paraId="1CABFC4D" w14:textId="77777777" w:rsidR="00464DAB" w:rsidRPr="00564D1C" w:rsidRDefault="00464DAB" w:rsidP="00464DAB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07" w:type="dxa"/>
            <w:tcBorders>
              <w:bottom w:val="single" w:sz="4" w:space="0" w:color="000000" w:themeColor="text1"/>
            </w:tcBorders>
            <w:vAlign w:val="center"/>
          </w:tcPr>
          <w:p w14:paraId="0CFAE5B3" w14:textId="09C99FA0" w:rsidR="00464DAB" w:rsidRPr="00564D1C" w:rsidRDefault="00464DAB" w:rsidP="00464DAB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</w:pPr>
            <w:r w:rsidRPr="00564D1C"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  <w:t>09.15 – 10.00</w:t>
            </w:r>
          </w:p>
        </w:tc>
        <w:tc>
          <w:tcPr>
            <w:tcW w:w="4055" w:type="dxa"/>
            <w:tcBorders>
              <w:bottom w:val="single" w:sz="4" w:space="0" w:color="000000" w:themeColor="text1"/>
            </w:tcBorders>
            <w:vAlign w:val="center"/>
          </w:tcPr>
          <w:p w14:paraId="104AC1B2" w14:textId="191EA9B5" w:rsidR="00464DAB" w:rsidRPr="00564D1C" w:rsidRDefault="00464DAB" w:rsidP="00464DAB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3537" w:type="dxa"/>
            <w:tcBorders>
              <w:bottom w:val="single" w:sz="4" w:space="0" w:color="000000" w:themeColor="text1"/>
            </w:tcBorders>
          </w:tcPr>
          <w:p w14:paraId="1EF58FF3" w14:textId="09ABC9EA" w:rsidR="00464DAB" w:rsidRPr="00564D1C" w:rsidRDefault="00464DAB" w:rsidP="00464DAB">
            <w:pPr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</w:p>
        </w:tc>
      </w:tr>
      <w:tr w:rsidR="00464DAB" w:rsidRPr="00564D1C" w14:paraId="0885E789" w14:textId="77777777" w:rsidTr="007A0DF9">
        <w:trPr>
          <w:trHeight w:val="276"/>
          <w:jc w:val="center"/>
        </w:trPr>
        <w:tc>
          <w:tcPr>
            <w:tcW w:w="670" w:type="dxa"/>
            <w:vMerge/>
            <w:shd w:val="clear" w:color="auto" w:fill="D9D9D9" w:themeFill="background1" w:themeFillShade="D9"/>
            <w:vAlign w:val="center"/>
          </w:tcPr>
          <w:p w14:paraId="12DD34B3" w14:textId="77777777" w:rsidR="00464DAB" w:rsidRPr="00564D1C" w:rsidRDefault="00464DAB" w:rsidP="00464DAB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07" w:type="dxa"/>
            <w:vAlign w:val="center"/>
          </w:tcPr>
          <w:p w14:paraId="4B3B7033" w14:textId="152026BF" w:rsidR="00464DAB" w:rsidRPr="00564D1C" w:rsidRDefault="00464DAB" w:rsidP="00464DAB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</w:pPr>
            <w:r w:rsidRPr="00564D1C"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  <w:t>10.15 – 11.00</w:t>
            </w:r>
          </w:p>
        </w:tc>
        <w:tc>
          <w:tcPr>
            <w:tcW w:w="4055" w:type="dxa"/>
            <w:vAlign w:val="center"/>
          </w:tcPr>
          <w:p w14:paraId="424C1EB5" w14:textId="0D8893A3" w:rsidR="00464DAB" w:rsidRPr="00564D1C" w:rsidRDefault="00464DAB" w:rsidP="00464DAB">
            <w:pPr>
              <w:rPr>
                <w:rFonts w:asciiTheme="majorBidi" w:hAnsiTheme="majorBidi" w:cstheme="majorBidi"/>
                <w:sz w:val="18"/>
                <w:szCs w:val="18"/>
              </w:rPr>
            </w:pPr>
            <w:proofErr w:type="spellStart"/>
            <w:r w:rsidRPr="00564D1C">
              <w:rPr>
                <w:rFonts w:asciiTheme="majorBidi" w:hAnsiTheme="majorBidi" w:cstheme="majorBidi"/>
                <w:sz w:val="18"/>
                <w:szCs w:val="18"/>
              </w:rPr>
              <w:t>O.Bitkisel</w:t>
            </w:r>
            <w:proofErr w:type="spellEnd"/>
            <w:r w:rsidRPr="00564D1C">
              <w:rPr>
                <w:rFonts w:asciiTheme="majorBidi" w:hAnsiTheme="majorBidi" w:cstheme="majorBidi"/>
                <w:sz w:val="18"/>
                <w:szCs w:val="18"/>
              </w:rPr>
              <w:t xml:space="preserve"> Ü.-N.TAŞAR (C-201)</w:t>
            </w:r>
          </w:p>
        </w:tc>
        <w:tc>
          <w:tcPr>
            <w:tcW w:w="3537" w:type="dxa"/>
            <w:vAlign w:val="center"/>
          </w:tcPr>
          <w:p w14:paraId="7D42D8D9" w14:textId="388FFA0C" w:rsidR="00464DAB" w:rsidRPr="00564D1C" w:rsidRDefault="00464DAB" w:rsidP="00464DAB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4D1C">
              <w:rPr>
                <w:rFonts w:asciiTheme="majorBidi" w:hAnsiTheme="majorBidi" w:cstheme="majorBidi"/>
                <w:sz w:val="18"/>
                <w:szCs w:val="18"/>
              </w:rPr>
              <w:t>Seracılık 1-M.ALATAŞ (C-202)</w:t>
            </w:r>
          </w:p>
        </w:tc>
      </w:tr>
      <w:tr w:rsidR="00464DAB" w:rsidRPr="00564D1C" w14:paraId="41B2D030" w14:textId="77777777" w:rsidTr="007119C5">
        <w:trPr>
          <w:trHeight w:val="276"/>
          <w:jc w:val="center"/>
        </w:trPr>
        <w:tc>
          <w:tcPr>
            <w:tcW w:w="670" w:type="dxa"/>
            <w:vMerge/>
            <w:shd w:val="clear" w:color="auto" w:fill="D9D9D9" w:themeFill="background1" w:themeFillShade="D9"/>
            <w:vAlign w:val="center"/>
          </w:tcPr>
          <w:p w14:paraId="14101910" w14:textId="77777777" w:rsidR="00464DAB" w:rsidRPr="00564D1C" w:rsidRDefault="00464DAB" w:rsidP="00464DAB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07" w:type="dxa"/>
            <w:tcBorders>
              <w:bottom w:val="single" w:sz="4" w:space="0" w:color="auto"/>
            </w:tcBorders>
            <w:vAlign w:val="center"/>
          </w:tcPr>
          <w:p w14:paraId="489E2752" w14:textId="4B4EC5ED" w:rsidR="00464DAB" w:rsidRPr="00564D1C" w:rsidRDefault="00464DAB" w:rsidP="00464DAB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</w:pPr>
            <w:r w:rsidRPr="00564D1C"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  <w:t>11.15 – 12.00</w:t>
            </w:r>
          </w:p>
        </w:tc>
        <w:tc>
          <w:tcPr>
            <w:tcW w:w="4055" w:type="dxa"/>
            <w:tcBorders>
              <w:bottom w:val="single" w:sz="4" w:space="0" w:color="auto"/>
            </w:tcBorders>
            <w:vAlign w:val="center"/>
          </w:tcPr>
          <w:p w14:paraId="76574A94" w14:textId="4B9496C0" w:rsidR="00464DAB" w:rsidRPr="00564D1C" w:rsidRDefault="00464DAB" w:rsidP="00464DAB">
            <w:pPr>
              <w:rPr>
                <w:rFonts w:asciiTheme="majorBidi" w:hAnsiTheme="majorBidi" w:cstheme="majorBidi"/>
                <w:sz w:val="18"/>
                <w:szCs w:val="18"/>
              </w:rPr>
            </w:pPr>
            <w:proofErr w:type="spellStart"/>
            <w:r w:rsidRPr="00564D1C">
              <w:rPr>
                <w:rFonts w:asciiTheme="majorBidi" w:hAnsiTheme="majorBidi" w:cstheme="majorBidi"/>
                <w:sz w:val="18"/>
                <w:szCs w:val="18"/>
              </w:rPr>
              <w:t>O.Bitkisel</w:t>
            </w:r>
            <w:proofErr w:type="spellEnd"/>
            <w:r w:rsidRPr="00564D1C">
              <w:rPr>
                <w:rFonts w:asciiTheme="majorBidi" w:hAnsiTheme="majorBidi" w:cstheme="majorBidi"/>
                <w:sz w:val="18"/>
                <w:szCs w:val="18"/>
              </w:rPr>
              <w:t xml:space="preserve"> Ü.-N.TAŞAR (C-201) </w:t>
            </w:r>
          </w:p>
        </w:tc>
        <w:tc>
          <w:tcPr>
            <w:tcW w:w="3537" w:type="dxa"/>
            <w:tcBorders>
              <w:bottom w:val="single" w:sz="4" w:space="0" w:color="auto"/>
            </w:tcBorders>
            <w:vAlign w:val="center"/>
          </w:tcPr>
          <w:p w14:paraId="0DD50F26" w14:textId="067864A5" w:rsidR="00464DAB" w:rsidRPr="00564D1C" w:rsidRDefault="00464DAB" w:rsidP="00464DAB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4D1C">
              <w:rPr>
                <w:rFonts w:asciiTheme="majorBidi" w:hAnsiTheme="majorBidi" w:cstheme="majorBidi"/>
                <w:sz w:val="18"/>
                <w:szCs w:val="18"/>
              </w:rPr>
              <w:t>Seracılık 1-M. ALATAŞ (C-202)</w:t>
            </w:r>
          </w:p>
        </w:tc>
      </w:tr>
      <w:tr w:rsidR="00464DAB" w:rsidRPr="00564D1C" w14:paraId="448ED5C4" w14:textId="77777777" w:rsidTr="007119C5">
        <w:trPr>
          <w:trHeight w:val="276"/>
          <w:jc w:val="center"/>
        </w:trPr>
        <w:tc>
          <w:tcPr>
            <w:tcW w:w="670" w:type="dxa"/>
            <w:vMerge/>
            <w:shd w:val="clear" w:color="auto" w:fill="D9D9D9" w:themeFill="background1" w:themeFillShade="D9"/>
            <w:vAlign w:val="center"/>
          </w:tcPr>
          <w:p w14:paraId="03E9A1CD" w14:textId="77777777" w:rsidR="00464DAB" w:rsidRPr="00564D1C" w:rsidRDefault="00464DAB" w:rsidP="00464DAB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07" w:type="dxa"/>
            <w:tcBorders>
              <w:top w:val="single" w:sz="4" w:space="0" w:color="auto"/>
            </w:tcBorders>
            <w:vAlign w:val="center"/>
          </w:tcPr>
          <w:p w14:paraId="34F0D937" w14:textId="6D4A59D0" w:rsidR="00464DAB" w:rsidRPr="00564D1C" w:rsidRDefault="00464DAB" w:rsidP="00464DAB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</w:pPr>
            <w:r w:rsidRPr="00564D1C"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  <w:t>12.15 – 13.00</w:t>
            </w:r>
          </w:p>
        </w:tc>
        <w:tc>
          <w:tcPr>
            <w:tcW w:w="4055" w:type="dxa"/>
            <w:tcBorders>
              <w:top w:val="single" w:sz="4" w:space="0" w:color="auto"/>
            </w:tcBorders>
            <w:vAlign w:val="center"/>
          </w:tcPr>
          <w:p w14:paraId="16C9DF1C" w14:textId="54E99E52" w:rsidR="00464DAB" w:rsidRPr="00564D1C" w:rsidRDefault="00464DAB" w:rsidP="00464DAB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3537" w:type="dxa"/>
            <w:tcBorders>
              <w:top w:val="single" w:sz="4" w:space="0" w:color="auto"/>
            </w:tcBorders>
            <w:vAlign w:val="center"/>
          </w:tcPr>
          <w:p w14:paraId="5980FDA0" w14:textId="38DFBA61" w:rsidR="00464DAB" w:rsidRPr="00564D1C" w:rsidRDefault="00464DAB" w:rsidP="00464DAB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464DAB" w:rsidRPr="00564D1C" w14:paraId="6B63AB93" w14:textId="77777777" w:rsidTr="00A12988">
        <w:trPr>
          <w:trHeight w:val="276"/>
          <w:jc w:val="center"/>
        </w:trPr>
        <w:tc>
          <w:tcPr>
            <w:tcW w:w="670" w:type="dxa"/>
            <w:vMerge/>
            <w:shd w:val="clear" w:color="auto" w:fill="D9D9D9" w:themeFill="background1" w:themeFillShade="D9"/>
            <w:vAlign w:val="center"/>
          </w:tcPr>
          <w:p w14:paraId="36AB9699" w14:textId="77777777" w:rsidR="00464DAB" w:rsidRPr="00564D1C" w:rsidRDefault="00464DAB" w:rsidP="00464DAB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07" w:type="dxa"/>
            <w:tcBorders>
              <w:top w:val="double" w:sz="4" w:space="0" w:color="auto"/>
            </w:tcBorders>
            <w:vAlign w:val="center"/>
          </w:tcPr>
          <w:p w14:paraId="6FBD2F9D" w14:textId="21849E33" w:rsidR="00464DAB" w:rsidRPr="00564D1C" w:rsidRDefault="00464DAB" w:rsidP="00464DAB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</w:pPr>
            <w:r w:rsidRPr="00564D1C"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  <w:t>13.00 – 13.45</w:t>
            </w:r>
          </w:p>
        </w:tc>
        <w:tc>
          <w:tcPr>
            <w:tcW w:w="4055" w:type="dxa"/>
            <w:tcBorders>
              <w:bottom w:val="single" w:sz="4" w:space="0" w:color="000000" w:themeColor="text1"/>
            </w:tcBorders>
          </w:tcPr>
          <w:p w14:paraId="47D8978A" w14:textId="03CDB39F" w:rsidR="00464DAB" w:rsidRPr="00564D1C" w:rsidRDefault="00464DAB" w:rsidP="00464DAB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4D1C">
              <w:rPr>
                <w:rFonts w:asciiTheme="majorBidi" w:hAnsiTheme="majorBidi" w:cstheme="majorBidi"/>
                <w:sz w:val="18"/>
                <w:szCs w:val="18"/>
              </w:rPr>
              <w:t xml:space="preserve">O. Hayvansal </w:t>
            </w:r>
            <w:proofErr w:type="spellStart"/>
            <w:r w:rsidRPr="00564D1C">
              <w:rPr>
                <w:rFonts w:asciiTheme="majorBidi" w:hAnsiTheme="majorBidi" w:cstheme="majorBidi"/>
                <w:sz w:val="18"/>
                <w:szCs w:val="18"/>
              </w:rPr>
              <w:t>Ürt</w:t>
            </w:r>
            <w:proofErr w:type="spellEnd"/>
            <w:r w:rsidRPr="00564D1C">
              <w:rPr>
                <w:rFonts w:asciiTheme="majorBidi" w:hAnsiTheme="majorBidi" w:cstheme="majorBidi"/>
                <w:sz w:val="18"/>
                <w:szCs w:val="18"/>
              </w:rPr>
              <w:t>- N.TAŞAR (C-201)</w:t>
            </w:r>
          </w:p>
        </w:tc>
        <w:tc>
          <w:tcPr>
            <w:tcW w:w="3537" w:type="dxa"/>
            <w:tcBorders>
              <w:bottom w:val="single" w:sz="4" w:space="0" w:color="000000" w:themeColor="text1"/>
            </w:tcBorders>
            <w:vAlign w:val="center"/>
          </w:tcPr>
          <w:p w14:paraId="5B3A6C90" w14:textId="10A2D905" w:rsidR="00464DAB" w:rsidRPr="00564D1C" w:rsidRDefault="00464DAB" w:rsidP="00464DAB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4D1C">
              <w:rPr>
                <w:rFonts w:asciiTheme="majorBidi" w:hAnsiTheme="majorBidi" w:cstheme="majorBidi"/>
                <w:sz w:val="18"/>
                <w:szCs w:val="18"/>
              </w:rPr>
              <w:t>Seracılık 1-M.ALATAŞ (C-202)</w:t>
            </w:r>
          </w:p>
        </w:tc>
      </w:tr>
      <w:tr w:rsidR="00464DAB" w:rsidRPr="00564D1C" w14:paraId="69FA6688" w14:textId="77777777" w:rsidTr="00A12988">
        <w:trPr>
          <w:trHeight w:val="276"/>
          <w:jc w:val="center"/>
        </w:trPr>
        <w:tc>
          <w:tcPr>
            <w:tcW w:w="670" w:type="dxa"/>
            <w:vMerge/>
            <w:shd w:val="clear" w:color="auto" w:fill="D9D9D9" w:themeFill="background1" w:themeFillShade="D9"/>
            <w:vAlign w:val="center"/>
          </w:tcPr>
          <w:p w14:paraId="69BA0961" w14:textId="77777777" w:rsidR="00464DAB" w:rsidRPr="00564D1C" w:rsidRDefault="00464DAB" w:rsidP="00464DAB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07" w:type="dxa"/>
            <w:tcBorders>
              <w:bottom w:val="single" w:sz="4" w:space="0" w:color="000000" w:themeColor="text1"/>
            </w:tcBorders>
            <w:vAlign w:val="center"/>
          </w:tcPr>
          <w:p w14:paraId="2106CC7F" w14:textId="12949A8C" w:rsidR="00464DAB" w:rsidRPr="00564D1C" w:rsidRDefault="00464DAB" w:rsidP="00464DAB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</w:pPr>
            <w:r w:rsidRPr="00564D1C"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  <w:t>13.50 – 14.35</w:t>
            </w:r>
          </w:p>
        </w:tc>
        <w:tc>
          <w:tcPr>
            <w:tcW w:w="4055" w:type="dxa"/>
          </w:tcPr>
          <w:p w14:paraId="1CDFDA16" w14:textId="41442244" w:rsidR="00464DAB" w:rsidRPr="00564D1C" w:rsidRDefault="00464DAB" w:rsidP="00464DAB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4D1C">
              <w:rPr>
                <w:rFonts w:asciiTheme="majorBidi" w:hAnsiTheme="majorBidi" w:cstheme="majorBidi"/>
                <w:sz w:val="18"/>
                <w:szCs w:val="18"/>
              </w:rPr>
              <w:t xml:space="preserve">O. Hayvansal </w:t>
            </w:r>
            <w:proofErr w:type="spellStart"/>
            <w:r w:rsidRPr="00564D1C">
              <w:rPr>
                <w:rFonts w:asciiTheme="majorBidi" w:hAnsiTheme="majorBidi" w:cstheme="majorBidi"/>
                <w:sz w:val="18"/>
                <w:szCs w:val="18"/>
              </w:rPr>
              <w:t>Ürt</w:t>
            </w:r>
            <w:proofErr w:type="spellEnd"/>
            <w:r w:rsidRPr="00564D1C">
              <w:rPr>
                <w:rFonts w:asciiTheme="majorBidi" w:hAnsiTheme="majorBidi" w:cstheme="majorBidi"/>
                <w:sz w:val="18"/>
                <w:szCs w:val="18"/>
              </w:rPr>
              <w:t xml:space="preserve">- N.TAŞAR (C-201) </w:t>
            </w:r>
          </w:p>
        </w:tc>
        <w:tc>
          <w:tcPr>
            <w:tcW w:w="3537" w:type="dxa"/>
            <w:vAlign w:val="center"/>
          </w:tcPr>
          <w:p w14:paraId="52BE4F70" w14:textId="526C4DE9" w:rsidR="00464DAB" w:rsidRPr="00564D1C" w:rsidRDefault="00464DAB" w:rsidP="00464DAB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4D1C">
              <w:rPr>
                <w:rFonts w:asciiTheme="majorBidi" w:hAnsiTheme="majorBidi" w:cstheme="majorBidi"/>
                <w:sz w:val="18"/>
                <w:szCs w:val="18"/>
              </w:rPr>
              <w:t>Seracılık 1-M. ALATAŞ (C-202)</w:t>
            </w:r>
          </w:p>
        </w:tc>
      </w:tr>
      <w:tr w:rsidR="00464DAB" w:rsidRPr="00564D1C" w14:paraId="6C5B9ABF" w14:textId="77777777" w:rsidTr="00A22EE3">
        <w:trPr>
          <w:trHeight w:val="276"/>
          <w:jc w:val="center"/>
        </w:trPr>
        <w:tc>
          <w:tcPr>
            <w:tcW w:w="670" w:type="dxa"/>
            <w:vMerge/>
            <w:shd w:val="clear" w:color="auto" w:fill="D9D9D9" w:themeFill="background1" w:themeFillShade="D9"/>
            <w:vAlign w:val="center"/>
          </w:tcPr>
          <w:p w14:paraId="463C705C" w14:textId="77777777" w:rsidR="00464DAB" w:rsidRPr="00564D1C" w:rsidRDefault="00464DAB" w:rsidP="00464DAB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07" w:type="dxa"/>
            <w:vAlign w:val="center"/>
          </w:tcPr>
          <w:p w14:paraId="17AF440E" w14:textId="290D0EF7" w:rsidR="00464DAB" w:rsidRPr="00564D1C" w:rsidRDefault="00464DAB" w:rsidP="00464DAB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</w:pPr>
            <w:r w:rsidRPr="00564D1C"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  <w:t>14.40 – 15.25</w:t>
            </w:r>
          </w:p>
        </w:tc>
        <w:tc>
          <w:tcPr>
            <w:tcW w:w="4055" w:type="dxa"/>
            <w:vAlign w:val="center"/>
          </w:tcPr>
          <w:p w14:paraId="39D27D44" w14:textId="71D97E19" w:rsidR="00464DAB" w:rsidRPr="00564D1C" w:rsidRDefault="00464DAB" w:rsidP="00464DAB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4D1C">
              <w:rPr>
                <w:rFonts w:asciiTheme="majorBidi" w:hAnsiTheme="majorBidi" w:cstheme="majorBidi"/>
                <w:sz w:val="18"/>
                <w:szCs w:val="18"/>
              </w:rPr>
              <w:t xml:space="preserve">O. Hayvansal </w:t>
            </w:r>
            <w:proofErr w:type="spellStart"/>
            <w:r w:rsidRPr="00564D1C">
              <w:rPr>
                <w:rFonts w:asciiTheme="majorBidi" w:hAnsiTheme="majorBidi" w:cstheme="majorBidi"/>
                <w:sz w:val="18"/>
                <w:szCs w:val="18"/>
              </w:rPr>
              <w:t>Ürt</w:t>
            </w:r>
            <w:proofErr w:type="spellEnd"/>
            <w:r w:rsidRPr="00564D1C">
              <w:rPr>
                <w:rFonts w:asciiTheme="majorBidi" w:hAnsiTheme="majorBidi" w:cstheme="majorBidi"/>
                <w:sz w:val="18"/>
                <w:szCs w:val="18"/>
              </w:rPr>
              <w:t>-</w:t>
            </w:r>
            <w:r w:rsidRPr="00564D1C">
              <w:rPr>
                <w:rFonts w:asciiTheme="majorBidi" w:hAnsiTheme="majorBidi" w:cstheme="majorBidi"/>
                <w:color w:val="FF0000"/>
                <w:sz w:val="18"/>
                <w:szCs w:val="18"/>
              </w:rPr>
              <w:t xml:space="preserve"> </w:t>
            </w:r>
            <w:r w:rsidRPr="00564D1C">
              <w:rPr>
                <w:rFonts w:asciiTheme="majorBidi" w:hAnsiTheme="majorBidi" w:cstheme="majorBidi"/>
                <w:sz w:val="18"/>
                <w:szCs w:val="18"/>
              </w:rPr>
              <w:t xml:space="preserve">N.TAŞAR (C-201) </w:t>
            </w:r>
            <w:proofErr w:type="spellStart"/>
            <w:r w:rsidRPr="00564D1C">
              <w:rPr>
                <w:rFonts w:asciiTheme="majorBidi" w:hAnsiTheme="majorBidi" w:cstheme="majorBidi"/>
                <w:sz w:val="18"/>
                <w:szCs w:val="18"/>
              </w:rPr>
              <w:t>Uyg</w:t>
            </w:r>
            <w:proofErr w:type="spellEnd"/>
            <w:r w:rsidRPr="00564D1C">
              <w:rPr>
                <w:rFonts w:asciiTheme="majorBidi" w:hAnsiTheme="majorBidi" w:cstheme="majorBidi"/>
                <w:sz w:val="18"/>
                <w:szCs w:val="18"/>
              </w:rPr>
              <w:t>.</w:t>
            </w:r>
          </w:p>
        </w:tc>
        <w:tc>
          <w:tcPr>
            <w:tcW w:w="3537" w:type="dxa"/>
            <w:tcBorders>
              <w:bottom w:val="single" w:sz="4" w:space="0" w:color="000000" w:themeColor="text1"/>
            </w:tcBorders>
            <w:vAlign w:val="center"/>
          </w:tcPr>
          <w:p w14:paraId="5B1C6BAC" w14:textId="44E6285E" w:rsidR="00464DAB" w:rsidRPr="00564D1C" w:rsidRDefault="00464DAB" w:rsidP="00464DAB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464DAB" w:rsidRPr="00564D1C" w14:paraId="5AE3DB88" w14:textId="77777777" w:rsidTr="00E4536A">
        <w:trPr>
          <w:trHeight w:val="276"/>
          <w:jc w:val="center"/>
        </w:trPr>
        <w:tc>
          <w:tcPr>
            <w:tcW w:w="670" w:type="dxa"/>
            <w:vMerge/>
            <w:shd w:val="clear" w:color="auto" w:fill="D9D9D9" w:themeFill="background1" w:themeFillShade="D9"/>
            <w:vAlign w:val="center"/>
          </w:tcPr>
          <w:p w14:paraId="71F27B86" w14:textId="77777777" w:rsidR="00464DAB" w:rsidRPr="00564D1C" w:rsidRDefault="00464DAB" w:rsidP="00464DAB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07" w:type="dxa"/>
            <w:vAlign w:val="center"/>
          </w:tcPr>
          <w:p w14:paraId="7E79B56B" w14:textId="33E8F69C" w:rsidR="00464DAB" w:rsidRPr="00564D1C" w:rsidRDefault="00464DAB" w:rsidP="00464DAB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</w:pPr>
            <w:r w:rsidRPr="00564D1C"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  <w:t>15.30 – 16.15</w:t>
            </w:r>
          </w:p>
        </w:tc>
        <w:tc>
          <w:tcPr>
            <w:tcW w:w="4055" w:type="dxa"/>
            <w:vAlign w:val="center"/>
          </w:tcPr>
          <w:p w14:paraId="1E31BFE3" w14:textId="0CEA2D92" w:rsidR="00464DAB" w:rsidRPr="00564D1C" w:rsidRDefault="00464DAB" w:rsidP="00464DAB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4D1C">
              <w:rPr>
                <w:rFonts w:asciiTheme="majorBidi" w:hAnsiTheme="majorBidi" w:cstheme="majorBidi"/>
                <w:sz w:val="18"/>
                <w:szCs w:val="18"/>
              </w:rPr>
              <w:t xml:space="preserve">O. Hayvansal </w:t>
            </w:r>
            <w:proofErr w:type="spellStart"/>
            <w:r w:rsidRPr="00564D1C">
              <w:rPr>
                <w:rFonts w:asciiTheme="majorBidi" w:hAnsiTheme="majorBidi" w:cstheme="majorBidi"/>
                <w:sz w:val="18"/>
                <w:szCs w:val="18"/>
              </w:rPr>
              <w:t>Ürt</w:t>
            </w:r>
            <w:proofErr w:type="spellEnd"/>
            <w:r w:rsidRPr="00564D1C">
              <w:rPr>
                <w:rFonts w:asciiTheme="majorBidi" w:hAnsiTheme="majorBidi" w:cstheme="majorBidi"/>
                <w:sz w:val="18"/>
                <w:szCs w:val="18"/>
              </w:rPr>
              <w:t xml:space="preserve">- N.TAŞAR C-201) </w:t>
            </w:r>
            <w:proofErr w:type="spellStart"/>
            <w:r w:rsidRPr="00564D1C">
              <w:rPr>
                <w:rFonts w:asciiTheme="majorBidi" w:hAnsiTheme="majorBidi" w:cstheme="majorBidi"/>
                <w:sz w:val="18"/>
                <w:szCs w:val="18"/>
              </w:rPr>
              <w:t>Uyg</w:t>
            </w:r>
            <w:proofErr w:type="spellEnd"/>
            <w:r w:rsidRPr="00564D1C">
              <w:rPr>
                <w:rFonts w:asciiTheme="majorBidi" w:hAnsiTheme="majorBidi" w:cstheme="majorBidi"/>
                <w:sz w:val="18"/>
                <w:szCs w:val="18"/>
              </w:rPr>
              <w:t>.</w:t>
            </w:r>
          </w:p>
        </w:tc>
        <w:tc>
          <w:tcPr>
            <w:tcW w:w="3537" w:type="dxa"/>
            <w:tcBorders>
              <w:bottom w:val="single" w:sz="4" w:space="0" w:color="000000" w:themeColor="text1"/>
            </w:tcBorders>
            <w:vAlign w:val="center"/>
          </w:tcPr>
          <w:p w14:paraId="759B1E3C" w14:textId="7C050204" w:rsidR="00464DAB" w:rsidRPr="00564D1C" w:rsidRDefault="00464DAB" w:rsidP="00464DAB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464DAB" w:rsidRPr="00564D1C" w14:paraId="57E31F07" w14:textId="77777777" w:rsidTr="00E4536A">
        <w:trPr>
          <w:trHeight w:val="276"/>
          <w:jc w:val="center"/>
        </w:trPr>
        <w:tc>
          <w:tcPr>
            <w:tcW w:w="670" w:type="dxa"/>
            <w:vMerge/>
            <w:shd w:val="clear" w:color="auto" w:fill="D9D9D9" w:themeFill="background1" w:themeFillShade="D9"/>
            <w:vAlign w:val="center"/>
          </w:tcPr>
          <w:p w14:paraId="54C32D42" w14:textId="77777777" w:rsidR="00464DAB" w:rsidRPr="00564D1C" w:rsidRDefault="00464DAB" w:rsidP="00464DAB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07" w:type="dxa"/>
            <w:vAlign w:val="center"/>
          </w:tcPr>
          <w:p w14:paraId="5EAC202E" w14:textId="506B3BCC" w:rsidR="00464DAB" w:rsidRPr="00564D1C" w:rsidRDefault="00464DAB" w:rsidP="00464DAB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</w:pPr>
            <w:r w:rsidRPr="00564D1C">
              <w:rPr>
                <w:rFonts w:ascii="Times New Roman" w:eastAsia="Times New Roman" w:hAnsi="Times New Roman" w:cs="Times New Roman"/>
                <w:sz w:val="18"/>
                <w:szCs w:val="18"/>
                <w:lang w:val="en-US" w:bidi="en-US"/>
              </w:rPr>
              <w:t>16.20 – 17.05</w:t>
            </w:r>
          </w:p>
        </w:tc>
        <w:tc>
          <w:tcPr>
            <w:tcW w:w="4055" w:type="dxa"/>
            <w:vAlign w:val="center"/>
          </w:tcPr>
          <w:p w14:paraId="0C5B716F" w14:textId="1546694A" w:rsidR="00464DAB" w:rsidRPr="00564D1C" w:rsidRDefault="00464DAB" w:rsidP="00464DAB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3537" w:type="dxa"/>
            <w:tcBorders>
              <w:bottom w:val="single" w:sz="4" w:space="0" w:color="000000" w:themeColor="text1"/>
            </w:tcBorders>
            <w:vAlign w:val="center"/>
          </w:tcPr>
          <w:p w14:paraId="2B1B784E" w14:textId="77777777" w:rsidR="00464DAB" w:rsidRPr="00564D1C" w:rsidRDefault="00464DAB" w:rsidP="00464DAB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464DAB" w:rsidRPr="00564D1C" w14:paraId="2CEBDFF6" w14:textId="77777777" w:rsidTr="00367ED9">
        <w:trPr>
          <w:trHeight w:val="170"/>
          <w:jc w:val="center"/>
        </w:trPr>
        <w:tc>
          <w:tcPr>
            <w:tcW w:w="9769" w:type="dxa"/>
            <w:gridSpan w:val="4"/>
            <w:tcBorders>
              <w:left w:val="nil"/>
              <w:bottom w:val="single" w:sz="4" w:space="0" w:color="000000" w:themeColor="text1"/>
              <w:right w:val="nil"/>
            </w:tcBorders>
            <w:vAlign w:val="center"/>
          </w:tcPr>
          <w:p w14:paraId="5A027FC0" w14:textId="77777777" w:rsidR="00464DAB" w:rsidRPr="00564D1C" w:rsidRDefault="00464DAB" w:rsidP="00464DAB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464DAB" w:rsidRPr="00564D1C" w14:paraId="7B04DC02" w14:textId="77777777" w:rsidTr="006F55B5">
        <w:trPr>
          <w:trHeight w:val="276"/>
          <w:jc w:val="center"/>
        </w:trPr>
        <w:tc>
          <w:tcPr>
            <w:tcW w:w="670" w:type="dxa"/>
            <w:vMerge w:val="restart"/>
            <w:shd w:val="clear" w:color="auto" w:fill="D9D9D9" w:themeFill="background1" w:themeFillShade="D9"/>
            <w:textDirection w:val="btLr"/>
            <w:vAlign w:val="center"/>
          </w:tcPr>
          <w:p w14:paraId="6FFBB9D4" w14:textId="77777777" w:rsidR="00464DAB" w:rsidRPr="00564D1C" w:rsidRDefault="00464DAB" w:rsidP="00464DAB">
            <w:pPr>
              <w:ind w:left="113" w:right="113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564D1C">
              <w:rPr>
                <w:rFonts w:ascii="Times New Roman" w:hAnsi="Times New Roman" w:cs="Times New Roman"/>
                <w:b/>
                <w:sz w:val="18"/>
                <w:szCs w:val="18"/>
              </w:rPr>
              <w:t>ÇARŞAMBA</w:t>
            </w:r>
          </w:p>
        </w:tc>
        <w:tc>
          <w:tcPr>
            <w:tcW w:w="1507" w:type="dxa"/>
            <w:vAlign w:val="center"/>
          </w:tcPr>
          <w:p w14:paraId="2714F593" w14:textId="53113A89" w:rsidR="00464DAB" w:rsidRPr="00564D1C" w:rsidRDefault="00464DAB" w:rsidP="00464DAB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</w:pPr>
            <w:r w:rsidRPr="00564D1C"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  <w:t>08.15 – 09.00</w:t>
            </w:r>
          </w:p>
        </w:tc>
        <w:tc>
          <w:tcPr>
            <w:tcW w:w="4055" w:type="dxa"/>
            <w:vAlign w:val="center"/>
          </w:tcPr>
          <w:p w14:paraId="6A1DD01B" w14:textId="6E1B0640" w:rsidR="00464DAB" w:rsidRPr="00564D1C" w:rsidRDefault="00464DAB" w:rsidP="00464DAB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3537" w:type="dxa"/>
            <w:vAlign w:val="center"/>
          </w:tcPr>
          <w:p w14:paraId="14C5957F" w14:textId="16833CA6" w:rsidR="00464DAB" w:rsidRPr="00564D1C" w:rsidRDefault="00464DAB" w:rsidP="00464DAB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464DAB" w:rsidRPr="00564D1C" w14:paraId="65FC0781" w14:textId="77777777" w:rsidTr="006F55B5">
        <w:trPr>
          <w:trHeight w:val="276"/>
          <w:jc w:val="center"/>
        </w:trPr>
        <w:tc>
          <w:tcPr>
            <w:tcW w:w="670" w:type="dxa"/>
            <w:vMerge/>
            <w:shd w:val="clear" w:color="auto" w:fill="D9D9D9" w:themeFill="background1" w:themeFillShade="D9"/>
            <w:vAlign w:val="center"/>
          </w:tcPr>
          <w:p w14:paraId="047945BF" w14:textId="77777777" w:rsidR="00464DAB" w:rsidRPr="00564D1C" w:rsidRDefault="00464DAB" w:rsidP="00464DAB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07" w:type="dxa"/>
            <w:tcBorders>
              <w:bottom w:val="single" w:sz="4" w:space="0" w:color="000000" w:themeColor="text1"/>
            </w:tcBorders>
            <w:vAlign w:val="center"/>
          </w:tcPr>
          <w:p w14:paraId="3B755E2B" w14:textId="203122C9" w:rsidR="00464DAB" w:rsidRPr="00564D1C" w:rsidRDefault="00464DAB" w:rsidP="00464DAB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</w:pPr>
            <w:r w:rsidRPr="00564D1C"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  <w:t>09.15 – 10.00</w:t>
            </w:r>
          </w:p>
        </w:tc>
        <w:tc>
          <w:tcPr>
            <w:tcW w:w="4055" w:type="dxa"/>
            <w:tcBorders>
              <w:bottom w:val="single" w:sz="4" w:space="0" w:color="000000" w:themeColor="text1"/>
            </w:tcBorders>
            <w:vAlign w:val="center"/>
          </w:tcPr>
          <w:p w14:paraId="20AA70CA" w14:textId="1DCBAE9A" w:rsidR="00464DAB" w:rsidRPr="00564D1C" w:rsidRDefault="00464DAB" w:rsidP="00464DAB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3537" w:type="dxa"/>
            <w:tcBorders>
              <w:bottom w:val="single" w:sz="4" w:space="0" w:color="000000" w:themeColor="text1"/>
            </w:tcBorders>
            <w:vAlign w:val="center"/>
          </w:tcPr>
          <w:p w14:paraId="45B5AEB4" w14:textId="43BA5F08" w:rsidR="00464DAB" w:rsidRPr="00564D1C" w:rsidRDefault="00464DAB" w:rsidP="00464DAB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464DAB" w:rsidRPr="00564D1C" w14:paraId="1E61D1C8" w14:textId="77777777" w:rsidTr="006F55B5">
        <w:trPr>
          <w:trHeight w:val="276"/>
          <w:jc w:val="center"/>
        </w:trPr>
        <w:tc>
          <w:tcPr>
            <w:tcW w:w="670" w:type="dxa"/>
            <w:vMerge/>
            <w:shd w:val="clear" w:color="auto" w:fill="D9D9D9" w:themeFill="background1" w:themeFillShade="D9"/>
            <w:vAlign w:val="center"/>
          </w:tcPr>
          <w:p w14:paraId="10B8D115" w14:textId="77777777" w:rsidR="00464DAB" w:rsidRPr="00564D1C" w:rsidRDefault="00464DAB" w:rsidP="00464DAB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07" w:type="dxa"/>
            <w:vAlign w:val="center"/>
          </w:tcPr>
          <w:p w14:paraId="1D39D7B7" w14:textId="444D7ED8" w:rsidR="00464DAB" w:rsidRPr="00564D1C" w:rsidRDefault="00464DAB" w:rsidP="00464DAB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</w:pPr>
            <w:r w:rsidRPr="00564D1C"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  <w:t>10.15 – 11.00</w:t>
            </w:r>
          </w:p>
        </w:tc>
        <w:tc>
          <w:tcPr>
            <w:tcW w:w="4055" w:type="dxa"/>
            <w:vAlign w:val="center"/>
          </w:tcPr>
          <w:p w14:paraId="4F154D17" w14:textId="43ECD3C5" w:rsidR="00464DAB" w:rsidRPr="00564D1C" w:rsidRDefault="00464DAB" w:rsidP="00464DAB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3537" w:type="dxa"/>
            <w:vAlign w:val="center"/>
          </w:tcPr>
          <w:p w14:paraId="7F3B3B60" w14:textId="4DBDAA92" w:rsidR="00464DAB" w:rsidRPr="00564D1C" w:rsidRDefault="00464DAB" w:rsidP="00464DAB">
            <w:pPr>
              <w:rPr>
                <w:rFonts w:asciiTheme="majorBidi" w:hAnsiTheme="majorBidi" w:cstheme="majorBidi"/>
                <w:sz w:val="18"/>
                <w:szCs w:val="18"/>
              </w:rPr>
            </w:pPr>
            <w:proofErr w:type="spellStart"/>
            <w:r w:rsidRPr="00564D1C">
              <w:rPr>
                <w:rFonts w:asciiTheme="majorBidi" w:hAnsiTheme="majorBidi" w:cstheme="majorBidi"/>
                <w:sz w:val="18"/>
                <w:szCs w:val="18"/>
              </w:rPr>
              <w:t>T.</w:t>
            </w:r>
            <w:proofErr w:type="gramStart"/>
            <w:r w:rsidRPr="00564D1C">
              <w:rPr>
                <w:rFonts w:asciiTheme="majorBidi" w:hAnsiTheme="majorBidi" w:cstheme="majorBidi"/>
                <w:sz w:val="18"/>
                <w:szCs w:val="18"/>
              </w:rPr>
              <w:t>Mekan</w:t>
            </w:r>
            <w:proofErr w:type="spellEnd"/>
            <w:proofErr w:type="gramEnd"/>
            <w:r w:rsidRPr="00564D1C">
              <w:rPr>
                <w:rFonts w:asciiTheme="majorBidi" w:hAnsiTheme="majorBidi" w:cstheme="majorBidi"/>
                <w:sz w:val="18"/>
                <w:szCs w:val="18"/>
              </w:rPr>
              <w:t xml:space="preserve">. ve </w:t>
            </w:r>
            <w:proofErr w:type="spellStart"/>
            <w:r w:rsidRPr="00564D1C">
              <w:rPr>
                <w:rFonts w:asciiTheme="majorBidi" w:hAnsiTheme="majorBidi" w:cstheme="majorBidi"/>
                <w:sz w:val="18"/>
                <w:szCs w:val="18"/>
              </w:rPr>
              <w:t>Slma</w:t>
            </w:r>
            <w:proofErr w:type="spellEnd"/>
            <w:r w:rsidRPr="00564D1C">
              <w:rPr>
                <w:rFonts w:asciiTheme="majorBidi" w:hAnsiTheme="majorBidi" w:cstheme="majorBidi"/>
                <w:sz w:val="18"/>
                <w:szCs w:val="18"/>
              </w:rPr>
              <w:t>- M. ALATAŞ (C-202)</w:t>
            </w:r>
          </w:p>
        </w:tc>
      </w:tr>
      <w:tr w:rsidR="00464DAB" w:rsidRPr="00564D1C" w14:paraId="16D1ED44" w14:textId="77777777" w:rsidTr="007119C5">
        <w:trPr>
          <w:trHeight w:val="276"/>
          <w:jc w:val="center"/>
        </w:trPr>
        <w:tc>
          <w:tcPr>
            <w:tcW w:w="670" w:type="dxa"/>
            <w:vMerge/>
            <w:shd w:val="clear" w:color="auto" w:fill="D9D9D9" w:themeFill="background1" w:themeFillShade="D9"/>
            <w:vAlign w:val="center"/>
          </w:tcPr>
          <w:p w14:paraId="29B99B88" w14:textId="77777777" w:rsidR="00464DAB" w:rsidRPr="00564D1C" w:rsidRDefault="00464DAB" w:rsidP="00464DAB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07" w:type="dxa"/>
            <w:tcBorders>
              <w:bottom w:val="single" w:sz="4" w:space="0" w:color="auto"/>
            </w:tcBorders>
            <w:vAlign w:val="center"/>
          </w:tcPr>
          <w:p w14:paraId="50907AE2" w14:textId="0B9F7843" w:rsidR="00464DAB" w:rsidRPr="00564D1C" w:rsidRDefault="00464DAB" w:rsidP="00464DAB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</w:pPr>
            <w:r w:rsidRPr="00564D1C"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  <w:t>11.15 – 12.00</w:t>
            </w:r>
          </w:p>
        </w:tc>
        <w:tc>
          <w:tcPr>
            <w:tcW w:w="4055" w:type="dxa"/>
            <w:tcBorders>
              <w:bottom w:val="single" w:sz="4" w:space="0" w:color="auto"/>
            </w:tcBorders>
            <w:vAlign w:val="center"/>
          </w:tcPr>
          <w:p w14:paraId="51C71F12" w14:textId="10188CAE" w:rsidR="00464DAB" w:rsidRPr="00564D1C" w:rsidRDefault="00464DAB" w:rsidP="00464DAB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4D1C">
              <w:rPr>
                <w:rFonts w:asciiTheme="majorBidi" w:hAnsiTheme="majorBidi" w:cstheme="majorBidi"/>
                <w:sz w:val="18"/>
                <w:szCs w:val="18"/>
              </w:rPr>
              <w:t>Bilgisayar M. Ş. AÇIKKAPI -LAB3</w:t>
            </w:r>
          </w:p>
        </w:tc>
        <w:tc>
          <w:tcPr>
            <w:tcW w:w="3537" w:type="dxa"/>
            <w:tcBorders>
              <w:bottom w:val="single" w:sz="4" w:space="0" w:color="auto"/>
            </w:tcBorders>
            <w:vAlign w:val="center"/>
          </w:tcPr>
          <w:p w14:paraId="5EFFCFC0" w14:textId="00457551" w:rsidR="00464DAB" w:rsidRPr="00564D1C" w:rsidRDefault="00464DAB" w:rsidP="00464DAB">
            <w:pPr>
              <w:rPr>
                <w:rFonts w:asciiTheme="majorBidi" w:hAnsiTheme="majorBidi" w:cstheme="majorBidi"/>
                <w:sz w:val="18"/>
                <w:szCs w:val="18"/>
              </w:rPr>
            </w:pPr>
            <w:proofErr w:type="spellStart"/>
            <w:r w:rsidRPr="00564D1C">
              <w:rPr>
                <w:rFonts w:asciiTheme="majorBidi" w:hAnsiTheme="majorBidi" w:cstheme="majorBidi"/>
                <w:sz w:val="18"/>
                <w:szCs w:val="18"/>
              </w:rPr>
              <w:t>T.</w:t>
            </w:r>
            <w:proofErr w:type="gramStart"/>
            <w:r w:rsidRPr="00564D1C">
              <w:rPr>
                <w:rFonts w:asciiTheme="majorBidi" w:hAnsiTheme="majorBidi" w:cstheme="majorBidi"/>
                <w:sz w:val="18"/>
                <w:szCs w:val="18"/>
              </w:rPr>
              <w:t>Mekan</w:t>
            </w:r>
            <w:proofErr w:type="spellEnd"/>
            <w:proofErr w:type="gramEnd"/>
            <w:r w:rsidRPr="00564D1C">
              <w:rPr>
                <w:rFonts w:asciiTheme="majorBidi" w:hAnsiTheme="majorBidi" w:cstheme="majorBidi"/>
                <w:sz w:val="18"/>
                <w:szCs w:val="18"/>
              </w:rPr>
              <w:t xml:space="preserve">. ve </w:t>
            </w:r>
            <w:proofErr w:type="spellStart"/>
            <w:r w:rsidRPr="00564D1C">
              <w:rPr>
                <w:rFonts w:asciiTheme="majorBidi" w:hAnsiTheme="majorBidi" w:cstheme="majorBidi"/>
                <w:sz w:val="18"/>
                <w:szCs w:val="18"/>
              </w:rPr>
              <w:t>Slma</w:t>
            </w:r>
            <w:proofErr w:type="spellEnd"/>
            <w:r w:rsidRPr="00564D1C">
              <w:rPr>
                <w:rFonts w:asciiTheme="majorBidi" w:hAnsiTheme="majorBidi" w:cstheme="majorBidi"/>
                <w:sz w:val="18"/>
                <w:szCs w:val="18"/>
              </w:rPr>
              <w:t>- M. ALATAŞ (C-202)</w:t>
            </w:r>
          </w:p>
        </w:tc>
      </w:tr>
      <w:tr w:rsidR="00464DAB" w:rsidRPr="00564D1C" w14:paraId="3C19D991" w14:textId="77777777" w:rsidTr="007119C5">
        <w:trPr>
          <w:trHeight w:val="276"/>
          <w:jc w:val="center"/>
        </w:trPr>
        <w:tc>
          <w:tcPr>
            <w:tcW w:w="670" w:type="dxa"/>
            <w:vMerge/>
            <w:shd w:val="clear" w:color="auto" w:fill="D9D9D9" w:themeFill="background1" w:themeFillShade="D9"/>
            <w:vAlign w:val="center"/>
          </w:tcPr>
          <w:p w14:paraId="0E880E7E" w14:textId="77777777" w:rsidR="00464DAB" w:rsidRPr="00564D1C" w:rsidRDefault="00464DAB" w:rsidP="00464DAB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07" w:type="dxa"/>
            <w:tcBorders>
              <w:top w:val="single" w:sz="4" w:space="0" w:color="auto"/>
            </w:tcBorders>
            <w:vAlign w:val="center"/>
          </w:tcPr>
          <w:p w14:paraId="14A0A183" w14:textId="341C5DB0" w:rsidR="00464DAB" w:rsidRPr="00564D1C" w:rsidRDefault="00464DAB" w:rsidP="00464DAB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</w:pPr>
            <w:r w:rsidRPr="00564D1C"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  <w:t>12.15 – 13.00</w:t>
            </w:r>
          </w:p>
        </w:tc>
        <w:tc>
          <w:tcPr>
            <w:tcW w:w="4055" w:type="dxa"/>
            <w:tcBorders>
              <w:top w:val="single" w:sz="4" w:space="0" w:color="auto"/>
            </w:tcBorders>
            <w:vAlign w:val="center"/>
          </w:tcPr>
          <w:p w14:paraId="7160D8BB" w14:textId="041C43D8" w:rsidR="00464DAB" w:rsidRPr="00564D1C" w:rsidRDefault="00464DAB" w:rsidP="00464DAB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3537" w:type="dxa"/>
            <w:tcBorders>
              <w:top w:val="single" w:sz="4" w:space="0" w:color="auto"/>
            </w:tcBorders>
            <w:vAlign w:val="center"/>
          </w:tcPr>
          <w:p w14:paraId="2B677C57" w14:textId="7390DA1C" w:rsidR="00464DAB" w:rsidRPr="00564D1C" w:rsidRDefault="00464DAB" w:rsidP="00464DAB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464DAB" w:rsidRPr="00564D1C" w14:paraId="2A0E08DD" w14:textId="77777777" w:rsidTr="00254ED1">
        <w:trPr>
          <w:trHeight w:val="276"/>
          <w:jc w:val="center"/>
        </w:trPr>
        <w:tc>
          <w:tcPr>
            <w:tcW w:w="670" w:type="dxa"/>
            <w:vMerge/>
            <w:shd w:val="clear" w:color="auto" w:fill="D9D9D9" w:themeFill="background1" w:themeFillShade="D9"/>
            <w:vAlign w:val="center"/>
          </w:tcPr>
          <w:p w14:paraId="46BC5FD9" w14:textId="77777777" w:rsidR="00464DAB" w:rsidRPr="00564D1C" w:rsidRDefault="00464DAB" w:rsidP="00464DAB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07" w:type="dxa"/>
            <w:tcBorders>
              <w:top w:val="double" w:sz="4" w:space="0" w:color="auto"/>
            </w:tcBorders>
            <w:vAlign w:val="center"/>
          </w:tcPr>
          <w:p w14:paraId="43B5EF4F" w14:textId="07D16959" w:rsidR="00464DAB" w:rsidRPr="00564D1C" w:rsidRDefault="00464DAB" w:rsidP="00464DAB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</w:pPr>
            <w:r w:rsidRPr="00564D1C"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  <w:t>13.00 – 13.45</w:t>
            </w:r>
          </w:p>
        </w:tc>
        <w:tc>
          <w:tcPr>
            <w:tcW w:w="4055" w:type="dxa"/>
            <w:tcBorders>
              <w:bottom w:val="single" w:sz="4" w:space="0" w:color="000000" w:themeColor="text1"/>
            </w:tcBorders>
            <w:vAlign w:val="center"/>
          </w:tcPr>
          <w:p w14:paraId="35AA7D9F" w14:textId="554644F4" w:rsidR="00464DAB" w:rsidRPr="00564D1C" w:rsidRDefault="00464DAB" w:rsidP="00464DAB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4D1C">
              <w:rPr>
                <w:rFonts w:asciiTheme="majorBidi" w:hAnsiTheme="majorBidi" w:cstheme="majorBidi"/>
                <w:sz w:val="18"/>
                <w:szCs w:val="18"/>
              </w:rPr>
              <w:t>Gıda Biyolojisi-R.AYDIN (C-201)</w:t>
            </w:r>
          </w:p>
        </w:tc>
        <w:tc>
          <w:tcPr>
            <w:tcW w:w="3537" w:type="dxa"/>
            <w:tcBorders>
              <w:bottom w:val="single" w:sz="4" w:space="0" w:color="000000" w:themeColor="text1"/>
            </w:tcBorders>
            <w:vAlign w:val="center"/>
          </w:tcPr>
          <w:p w14:paraId="68A20105" w14:textId="0613D65F" w:rsidR="00464DAB" w:rsidRPr="00564D1C" w:rsidRDefault="00464DAB" w:rsidP="00464DAB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4D1C">
              <w:rPr>
                <w:rFonts w:asciiTheme="majorBidi" w:hAnsiTheme="majorBidi" w:cstheme="majorBidi"/>
                <w:sz w:val="18"/>
                <w:szCs w:val="18"/>
              </w:rPr>
              <w:t>Botanik-M.AÇAR (C-202)</w:t>
            </w:r>
          </w:p>
        </w:tc>
      </w:tr>
      <w:tr w:rsidR="00464DAB" w:rsidRPr="00564D1C" w14:paraId="14AE30CE" w14:textId="77777777" w:rsidTr="00F859A5">
        <w:trPr>
          <w:trHeight w:val="276"/>
          <w:jc w:val="center"/>
        </w:trPr>
        <w:tc>
          <w:tcPr>
            <w:tcW w:w="670" w:type="dxa"/>
            <w:vMerge/>
            <w:shd w:val="clear" w:color="auto" w:fill="D9D9D9" w:themeFill="background1" w:themeFillShade="D9"/>
            <w:vAlign w:val="center"/>
          </w:tcPr>
          <w:p w14:paraId="7776DD46" w14:textId="77777777" w:rsidR="00464DAB" w:rsidRPr="00564D1C" w:rsidRDefault="00464DAB" w:rsidP="00464DAB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07" w:type="dxa"/>
            <w:tcBorders>
              <w:bottom w:val="single" w:sz="4" w:space="0" w:color="000000" w:themeColor="text1"/>
            </w:tcBorders>
            <w:vAlign w:val="center"/>
          </w:tcPr>
          <w:p w14:paraId="2613C237" w14:textId="68712FA4" w:rsidR="00464DAB" w:rsidRPr="00564D1C" w:rsidRDefault="00464DAB" w:rsidP="00464DAB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</w:pPr>
            <w:r w:rsidRPr="00564D1C"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  <w:t>13.50 – 14.35</w:t>
            </w:r>
          </w:p>
        </w:tc>
        <w:tc>
          <w:tcPr>
            <w:tcW w:w="4055" w:type="dxa"/>
            <w:vAlign w:val="center"/>
          </w:tcPr>
          <w:p w14:paraId="5F0E6E27" w14:textId="03D027B3" w:rsidR="00464DAB" w:rsidRPr="00564D1C" w:rsidRDefault="00464DAB" w:rsidP="00464DAB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4D1C">
              <w:rPr>
                <w:rFonts w:asciiTheme="majorBidi" w:hAnsiTheme="majorBidi" w:cstheme="majorBidi"/>
                <w:sz w:val="18"/>
                <w:szCs w:val="18"/>
              </w:rPr>
              <w:t>Gıda Biyolojisi-R.AYDIN (C-201)</w:t>
            </w:r>
          </w:p>
        </w:tc>
        <w:tc>
          <w:tcPr>
            <w:tcW w:w="3537" w:type="dxa"/>
            <w:vAlign w:val="center"/>
          </w:tcPr>
          <w:p w14:paraId="47A4B485" w14:textId="63F9D405" w:rsidR="00464DAB" w:rsidRPr="00564D1C" w:rsidRDefault="00464DAB" w:rsidP="00464DAB">
            <w:pPr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  <w:r w:rsidRPr="00564D1C">
              <w:rPr>
                <w:rFonts w:asciiTheme="majorBidi" w:hAnsiTheme="majorBidi" w:cstheme="majorBidi"/>
                <w:sz w:val="18"/>
                <w:szCs w:val="18"/>
              </w:rPr>
              <w:t>Botanik-M.AÇAR (C-202)</w:t>
            </w:r>
          </w:p>
        </w:tc>
      </w:tr>
      <w:tr w:rsidR="00464DAB" w:rsidRPr="00564D1C" w14:paraId="0D42D421" w14:textId="77777777" w:rsidTr="00124939">
        <w:trPr>
          <w:trHeight w:val="276"/>
          <w:jc w:val="center"/>
        </w:trPr>
        <w:tc>
          <w:tcPr>
            <w:tcW w:w="670" w:type="dxa"/>
            <w:vMerge/>
            <w:shd w:val="clear" w:color="auto" w:fill="D9D9D9" w:themeFill="background1" w:themeFillShade="D9"/>
            <w:vAlign w:val="center"/>
          </w:tcPr>
          <w:p w14:paraId="7993042F" w14:textId="77777777" w:rsidR="00464DAB" w:rsidRPr="00564D1C" w:rsidRDefault="00464DAB" w:rsidP="00464DAB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07" w:type="dxa"/>
            <w:vAlign w:val="center"/>
          </w:tcPr>
          <w:p w14:paraId="18146581" w14:textId="2B8AAB78" w:rsidR="00464DAB" w:rsidRPr="00564D1C" w:rsidRDefault="00464DAB" w:rsidP="00464DAB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</w:pPr>
            <w:r w:rsidRPr="00564D1C"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  <w:t>14.40 – 15.25</w:t>
            </w:r>
          </w:p>
        </w:tc>
        <w:tc>
          <w:tcPr>
            <w:tcW w:w="4055" w:type="dxa"/>
            <w:tcBorders>
              <w:bottom w:val="single" w:sz="4" w:space="0" w:color="000000" w:themeColor="text1"/>
            </w:tcBorders>
            <w:vAlign w:val="center"/>
          </w:tcPr>
          <w:p w14:paraId="6186C507" w14:textId="638FB672" w:rsidR="00464DAB" w:rsidRPr="00564D1C" w:rsidRDefault="00464DAB" w:rsidP="00464DAB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4D1C">
              <w:rPr>
                <w:rFonts w:asciiTheme="majorBidi" w:hAnsiTheme="majorBidi" w:cstheme="majorBidi"/>
                <w:sz w:val="18"/>
                <w:szCs w:val="18"/>
              </w:rPr>
              <w:t>Gıda Biyolojisi-R.AYDIN (C-201)</w:t>
            </w:r>
          </w:p>
        </w:tc>
        <w:tc>
          <w:tcPr>
            <w:tcW w:w="3537" w:type="dxa"/>
            <w:tcBorders>
              <w:bottom w:val="single" w:sz="4" w:space="0" w:color="000000" w:themeColor="text1"/>
            </w:tcBorders>
          </w:tcPr>
          <w:p w14:paraId="0A417C1B" w14:textId="64620432" w:rsidR="00464DAB" w:rsidRPr="00564D1C" w:rsidRDefault="00464DAB" w:rsidP="00464DAB">
            <w:pPr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  <w:r w:rsidRPr="00564D1C">
              <w:rPr>
                <w:rFonts w:asciiTheme="majorBidi" w:hAnsiTheme="majorBidi" w:cstheme="majorBidi"/>
                <w:sz w:val="18"/>
                <w:szCs w:val="18"/>
              </w:rPr>
              <w:t xml:space="preserve">D. Top. </w:t>
            </w:r>
            <w:proofErr w:type="spellStart"/>
            <w:r w:rsidRPr="00564D1C">
              <w:rPr>
                <w:rFonts w:asciiTheme="majorBidi" w:hAnsiTheme="majorBidi" w:cstheme="majorBidi"/>
                <w:sz w:val="18"/>
                <w:szCs w:val="18"/>
              </w:rPr>
              <w:t>Aro</w:t>
            </w:r>
            <w:proofErr w:type="spellEnd"/>
            <w:r w:rsidRPr="00564D1C">
              <w:rPr>
                <w:rFonts w:asciiTheme="majorBidi" w:hAnsiTheme="majorBidi" w:cstheme="majorBidi"/>
                <w:sz w:val="18"/>
                <w:szCs w:val="18"/>
              </w:rPr>
              <w:t>. Bit.-M.AÇAR(C-202)</w:t>
            </w:r>
          </w:p>
        </w:tc>
      </w:tr>
      <w:tr w:rsidR="00464DAB" w:rsidRPr="00564D1C" w14:paraId="0AE74179" w14:textId="77777777" w:rsidTr="00F859A5">
        <w:trPr>
          <w:trHeight w:val="276"/>
          <w:jc w:val="center"/>
        </w:trPr>
        <w:tc>
          <w:tcPr>
            <w:tcW w:w="670" w:type="dxa"/>
            <w:vMerge/>
            <w:shd w:val="clear" w:color="auto" w:fill="D9D9D9" w:themeFill="background1" w:themeFillShade="D9"/>
            <w:vAlign w:val="center"/>
          </w:tcPr>
          <w:p w14:paraId="4A71033F" w14:textId="77777777" w:rsidR="00464DAB" w:rsidRPr="00564D1C" w:rsidRDefault="00464DAB" w:rsidP="00464DAB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07" w:type="dxa"/>
            <w:vAlign w:val="center"/>
          </w:tcPr>
          <w:p w14:paraId="6C9660C0" w14:textId="2D675F80" w:rsidR="00464DAB" w:rsidRPr="00564D1C" w:rsidRDefault="00464DAB" w:rsidP="00464DAB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</w:pPr>
            <w:r w:rsidRPr="00564D1C"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  <w:t>15.30 – 16.15</w:t>
            </w:r>
          </w:p>
        </w:tc>
        <w:tc>
          <w:tcPr>
            <w:tcW w:w="4055" w:type="dxa"/>
            <w:tcBorders>
              <w:bottom w:val="single" w:sz="4" w:space="0" w:color="000000" w:themeColor="text1"/>
            </w:tcBorders>
            <w:vAlign w:val="center"/>
          </w:tcPr>
          <w:p w14:paraId="600A8FEC" w14:textId="0B58A920" w:rsidR="00464DAB" w:rsidRPr="00564D1C" w:rsidRDefault="00464DAB" w:rsidP="00464DAB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4D1C">
              <w:rPr>
                <w:rFonts w:asciiTheme="majorBidi" w:hAnsiTheme="majorBidi" w:cstheme="majorBidi"/>
                <w:sz w:val="18"/>
                <w:szCs w:val="18"/>
              </w:rPr>
              <w:t>Bilgisayar M. Ş. AÇIKKAPI -LAB3</w:t>
            </w:r>
          </w:p>
        </w:tc>
        <w:tc>
          <w:tcPr>
            <w:tcW w:w="3537" w:type="dxa"/>
            <w:tcBorders>
              <w:bottom w:val="single" w:sz="4" w:space="0" w:color="000000" w:themeColor="text1"/>
            </w:tcBorders>
            <w:vAlign w:val="center"/>
          </w:tcPr>
          <w:p w14:paraId="1040396A" w14:textId="6D7B2A93" w:rsidR="00464DAB" w:rsidRPr="00564D1C" w:rsidRDefault="00464DAB" w:rsidP="00464DAB">
            <w:pPr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  <w:r w:rsidRPr="00564D1C">
              <w:rPr>
                <w:rFonts w:asciiTheme="majorBidi" w:hAnsiTheme="majorBidi" w:cstheme="majorBidi"/>
                <w:sz w:val="18"/>
                <w:szCs w:val="18"/>
              </w:rPr>
              <w:t xml:space="preserve">D. Top. </w:t>
            </w:r>
            <w:proofErr w:type="spellStart"/>
            <w:r w:rsidRPr="00564D1C">
              <w:rPr>
                <w:rFonts w:asciiTheme="majorBidi" w:hAnsiTheme="majorBidi" w:cstheme="majorBidi"/>
                <w:sz w:val="18"/>
                <w:szCs w:val="18"/>
              </w:rPr>
              <w:t>Aro</w:t>
            </w:r>
            <w:proofErr w:type="spellEnd"/>
            <w:r w:rsidRPr="00564D1C">
              <w:rPr>
                <w:rFonts w:asciiTheme="majorBidi" w:hAnsiTheme="majorBidi" w:cstheme="majorBidi"/>
                <w:sz w:val="18"/>
                <w:szCs w:val="18"/>
              </w:rPr>
              <w:t>. Bit.-M.AÇAR(C-202)</w:t>
            </w:r>
          </w:p>
        </w:tc>
      </w:tr>
      <w:tr w:rsidR="00464DAB" w:rsidRPr="00564D1C" w14:paraId="11B771AF" w14:textId="77777777" w:rsidTr="00F859A5">
        <w:trPr>
          <w:trHeight w:val="276"/>
          <w:jc w:val="center"/>
        </w:trPr>
        <w:tc>
          <w:tcPr>
            <w:tcW w:w="670" w:type="dxa"/>
            <w:vMerge/>
            <w:shd w:val="clear" w:color="auto" w:fill="D9D9D9" w:themeFill="background1" w:themeFillShade="D9"/>
            <w:vAlign w:val="center"/>
          </w:tcPr>
          <w:p w14:paraId="6584DCDB" w14:textId="77777777" w:rsidR="00464DAB" w:rsidRPr="00564D1C" w:rsidRDefault="00464DAB" w:rsidP="00464DAB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07" w:type="dxa"/>
            <w:vAlign w:val="center"/>
          </w:tcPr>
          <w:p w14:paraId="3519AF73" w14:textId="71C76D5E" w:rsidR="00464DAB" w:rsidRPr="00564D1C" w:rsidRDefault="00464DAB" w:rsidP="00464DAB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</w:pPr>
            <w:r w:rsidRPr="00564D1C">
              <w:rPr>
                <w:rFonts w:ascii="Times New Roman" w:eastAsia="Times New Roman" w:hAnsi="Times New Roman" w:cs="Times New Roman"/>
                <w:sz w:val="18"/>
                <w:szCs w:val="18"/>
                <w:lang w:val="en-US" w:bidi="en-US"/>
              </w:rPr>
              <w:t>16.20 – 17.05</w:t>
            </w:r>
          </w:p>
        </w:tc>
        <w:tc>
          <w:tcPr>
            <w:tcW w:w="4055" w:type="dxa"/>
            <w:tcBorders>
              <w:bottom w:val="single" w:sz="4" w:space="0" w:color="000000" w:themeColor="text1"/>
            </w:tcBorders>
            <w:vAlign w:val="center"/>
          </w:tcPr>
          <w:p w14:paraId="356CAC37" w14:textId="73CE46AE" w:rsidR="00464DAB" w:rsidRPr="00564D1C" w:rsidRDefault="00464DAB" w:rsidP="00464DAB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4D1C">
              <w:rPr>
                <w:rFonts w:asciiTheme="majorBidi" w:hAnsiTheme="majorBidi" w:cstheme="majorBidi"/>
                <w:sz w:val="18"/>
                <w:szCs w:val="18"/>
              </w:rPr>
              <w:t>Bilgisayar M. Ş. AÇIKKAPI -LAB3</w:t>
            </w:r>
          </w:p>
        </w:tc>
        <w:tc>
          <w:tcPr>
            <w:tcW w:w="3537" w:type="dxa"/>
            <w:tcBorders>
              <w:bottom w:val="single" w:sz="4" w:space="0" w:color="000000" w:themeColor="text1"/>
            </w:tcBorders>
            <w:vAlign w:val="center"/>
          </w:tcPr>
          <w:p w14:paraId="251780DD" w14:textId="7C4D6E32" w:rsidR="00464DAB" w:rsidRPr="00564D1C" w:rsidRDefault="00464DAB" w:rsidP="00464DAB">
            <w:pPr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</w:p>
        </w:tc>
      </w:tr>
      <w:tr w:rsidR="00464DAB" w:rsidRPr="00564D1C" w14:paraId="0278B6BB" w14:textId="77777777" w:rsidTr="00367ED9">
        <w:trPr>
          <w:trHeight w:val="170"/>
          <w:jc w:val="center"/>
        </w:trPr>
        <w:tc>
          <w:tcPr>
            <w:tcW w:w="9769" w:type="dxa"/>
            <w:gridSpan w:val="4"/>
            <w:tcBorders>
              <w:left w:val="nil"/>
              <w:bottom w:val="single" w:sz="4" w:space="0" w:color="000000" w:themeColor="text1"/>
              <w:right w:val="nil"/>
            </w:tcBorders>
            <w:vAlign w:val="center"/>
          </w:tcPr>
          <w:p w14:paraId="1D8E9862" w14:textId="77777777" w:rsidR="00464DAB" w:rsidRPr="00564D1C" w:rsidRDefault="00464DAB" w:rsidP="00464DAB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464DAB" w:rsidRPr="00564D1C" w14:paraId="3C9C0D52" w14:textId="77777777" w:rsidTr="00094967">
        <w:trPr>
          <w:trHeight w:val="276"/>
          <w:jc w:val="center"/>
        </w:trPr>
        <w:tc>
          <w:tcPr>
            <w:tcW w:w="670" w:type="dxa"/>
            <w:vMerge w:val="restart"/>
            <w:shd w:val="clear" w:color="auto" w:fill="D9D9D9" w:themeFill="background1" w:themeFillShade="D9"/>
            <w:textDirection w:val="btLr"/>
            <w:vAlign w:val="center"/>
          </w:tcPr>
          <w:p w14:paraId="6C06D037" w14:textId="77777777" w:rsidR="00464DAB" w:rsidRPr="00564D1C" w:rsidRDefault="00464DAB" w:rsidP="00464DAB">
            <w:pPr>
              <w:ind w:left="113" w:right="113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564D1C">
              <w:rPr>
                <w:rFonts w:ascii="Times New Roman" w:hAnsi="Times New Roman" w:cs="Times New Roman"/>
                <w:b/>
                <w:sz w:val="18"/>
                <w:szCs w:val="18"/>
              </w:rPr>
              <w:t>PERŞEMBE</w:t>
            </w:r>
          </w:p>
        </w:tc>
        <w:tc>
          <w:tcPr>
            <w:tcW w:w="1507" w:type="dxa"/>
            <w:vAlign w:val="center"/>
          </w:tcPr>
          <w:p w14:paraId="5C6EB53C" w14:textId="65DF5F84" w:rsidR="00464DAB" w:rsidRPr="00564D1C" w:rsidRDefault="00464DAB" w:rsidP="00464DAB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</w:pPr>
            <w:r w:rsidRPr="00564D1C"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  <w:t>08.15 – 09.00</w:t>
            </w:r>
          </w:p>
        </w:tc>
        <w:tc>
          <w:tcPr>
            <w:tcW w:w="4055" w:type="dxa"/>
          </w:tcPr>
          <w:p w14:paraId="1E2B94E4" w14:textId="1CB3A456" w:rsidR="00464DAB" w:rsidRPr="00564D1C" w:rsidRDefault="00464DAB" w:rsidP="00464DAB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3537" w:type="dxa"/>
          </w:tcPr>
          <w:p w14:paraId="08FBBD5B" w14:textId="077C513D" w:rsidR="00464DAB" w:rsidRPr="00564D1C" w:rsidRDefault="00464DAB" w:rsidP="00464DAB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464DAB" w:rsidRPr="00564D1C" w14:paraId="0B0E39A0" w14:textId="77777777" w:rsidTr="00586706">
        <w:trPr>
          <w:trHeight w:val="276"/>
          <w:jc w:val="center"/>
        </w:trPr>
        <w:tc>
          <w:tcPr>
            <w:tcW w:w="670" w:type="dxa"/>
            <w:vMerge/>
            <w:shd w:val="clear" w:color="auto" w:fill="D9D9D9" w:themeFill="background1" w:themeFillShade="D9"/>
            <w:vAlign w:val="center"/>
          </w:tcPr>
          <w:p w14:paraId="49B7E4A5" w14:textId="77777777" w:rsidR="00464DAB" w:rsidRPr="00564D1C" w:rsidRDefault="00464DAB" w:rsidP="00464DAB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07" w:type="dxa"/>
            <w:tcBorders>
              <w:bottom w:val="single" w:sz="4" w:space="0" w:color="000000" w:themeColor="text1"/>
            </w:tcBorders>
            <w:vAlign w:val="center"/>
          </w:tcPr>
          <w:p w14:paraId="2ECB7053" w14:textId="15EEA038" w:rsidR="00464DAB" w:rsidRPr="00564D1C" w:rsidRDefault="00464DAB" w:rsidP="00464DAB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</w:pPr>
            <w:r w:rsidRPr="00564D1C"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  <w:t>09.15 – 10.00</w:t>
            </w:r>
          </w:p>
        </w:tc>
        <w:tc>
          <w:tcPr>
            <w:tcW w:w="4055" w:type="dxa"/>
            <w:tcBorders>
              <w:bottom w:val="single" w:sz="4" w:space="0" w:color="000000" w:themeColor="text1"/>
            </w:tcBorders>
            <w:vAlign w:val="center"/>
          </w:tcPr>
          <w:p w14:paraId="4DA0E696" w14:textId="1138C222" w:rsidR="00464DAB" w:rsidRPr="00564D1C" w:rsidRDefault="00464DAB" w:rsidP="00464DAB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3537" w:type="dxa"/>
            <w:tcBorders>
              <w:bottom w:val="single" w:sz="4" w:space="0" w:color="000000" w:themeColor="text1"/>
            </w:tcBorders>
            <w:vAlign w:val="center"/>
          </w:tcPr>
          <w:p w14:paraId="30BAD871" w14:textId="474535F3" w:rsidR="00464DAB" w:rsidRPr="00564D1C" w:rsidRDefault="00464DAB" w:rsidP="00464DAB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464DAB" w:rsidRPr="00564D1C" w14:paraId="216E1E29" w14:textId="77777777" w:rsidTr="003C0C82">
        <w:trPr>
          <w:trHeight w:val="276"/>
          <w:jc w:val="center"/>
        </w:trPr>
        <w:tc>
          <w:tcPr>
            <w:tcW w:w="670" w:type="dxa"/>
            <w:vMerge/>
            <w:shd w:val="clear" w:color="auto" w:fill="D9D9D9" w:themeFill="background1" w:themeFillShade="D9"/>
            <w:vAlign w:val="center"/>
          </w:tcPr>
          <w:p w14:paraId="3BC5690C" w14:textId="77777777" w:rsidR="00464DAB" w:rsidRPr="00564D1C" w:rsidRDefault="00464DAB" w:rsidP="00464DAB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07" w:type="dxa"/>
            <w:vAlign w:val="center"/>
          </w:tcPr>
          <w:p w14:paraId="1F5BB47F" w14:textId="5BC33688" w:rsidR="00464DAB" w:rsidRPr="00564D1C" w:rsidRDefault="00464DAB" w:rsidP="00464DAB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</w:pPr>
            <w:r w:rsidRPr="00564D1C"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  <w:t>10.15 – 11.00</w:t>
            </w:r>
          </w:p>
        </w:tc>
        <w:tc>
          <w:tcPr>
            <w:tcW w:w="4055" w:type="dxa"/>
            <w:vAlign w:val="center"/>
          </w:tcPr>
          <w:p w14:paraId="1C283C63" w14:textId="163909D8" w:rsidR="00464DAB" w:rsidRPr="00564D1C" w:rsidRDefault="00464DAB" w:rsidP="00464DAB">
            <w:pPr>
              <w:rPr>
                <w:rFonts w:asciiTheme="majorBidi" w:hAnsiTheme="majorBidi" w:cstheme="majorBidi"/>
                <w:sz w:val="18"/>
                <w:szCs w:val="18"/>
              </w:rPr>
            </w:pPr>
            <w:proofErr w:type="spellStart"/>
            <w:r w:rsidRPr="00564D1C">
              <w:rPr>
                <w:rFonts w:asciiTheme="majorBidi" w:hAnsiTheme="majorBidi" w:cstheme="majorBidi"/>
                <w:sz w:val="18"/>
                <w:szCs w:val="18"/>
              </w:rPr>
              <w:t>O.Bitkisel</w:t>
            </w:r>
            <w:proofErr w:type="spellEnd"/>
            <w:r w:rsidRPr="00564D1C">
              <w:rPr>
                <w:rFonts w:asciiTheme="majorBidi" w:hAnsiTheme="majorBidi" w:cstheme="majorBidi"/>
                <w:sz w:val="18"/>
                <w:szCs w:val="18"/>
              </w:rPr>
              <w:t xml:space="preserve"> Ü.-N.TAŞAR (C-201) -</w:t>
            </w:r>
            <w:proofErr w:type="spellStart"/>
            <w:r w:rsidRPr="00564D1C">
              <w:rPr>
                <w:rFonts w:asciiTheme="majorBidi" w:hAnsiTheme="majorBidi" w:cstheme="majorBidi"/>
                <w:sz w:val="18"/>
                <w:szCs w:val="18"/>
              </w:rPr>
              <w:t>Uyg</w:t>
            </w:r>
            <w:proofErr w:type="spellEnd"/>
            <w:r w:rsidRPr="00564D1C">
              <w:rPr>
                <w:rFonts w:asciiTheme="majorBidi" w:hAnsiTheme="majorBidi" w:cstheme="majorBidi"/>
                <w:sz w:val="18"/>
                <w:szCs w:val="18"/>
              </w:rPr>
              <w:t>.</w:t>
            </w:r>
          </w:p>
        </w:tc>
        <w:tc>
          <w:tcPr>
            <w:tcW w:w="3537" w:type="dxa"/>
            <w:vAlign w:val="center"/>
          </w:tcPr>
          <w:p w14:paraId="4EA16A0C" w14:textId="24BEB275" w:rsidR="00464DAB" w:rsidRPr="00564D1C" w:rsidRDefault="00464DAB" w:rsidP="00464DAB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4D1C">
              <w:rPr>
                <w:rFonts w:asciiTheme="majorBidi" w:hAnsiTheme="majorBidi" w:cstheme="majorBidi"/>
                <w:sz w:val="18"/>
                <w:szCs w:val="18"/>
              </w:rPr>
              <w:t xml:space="preserve">D. Top. </w:t>
            </w:r>
            <w:proofErr w:type="spellStart"/>
            <w:r w:rsidRPr="00564D1C">
              <w:rPr>
                <w:rFonts w:asciiTheme="majorBidi" w:hAnsiTheme="majorBidi" w:cstheme="majorBidi"/>
                <w:sz w:val="18"/>
                <w:szCs w:val="18"/>
              </w:rPr>
              <w:t>Aro</w:t>
            </w:r>
            <w:proofErr w:type="spellEnd"/>
            <w:r w:rsidRPr="00564D1C">
              <w:rPr>
                <w:rFonts w:asciiTheme="majorBidi" w:hAnsiTheme="majorBidi" w:cstheme="majorBidi"/>
                <w:sz w:val="18"/>
                <w:szCs w:val="18"/>
              </w:rPr>
              <w:t>. Bit.-M.AÇAR(C-202) ) -</w:t>
            </w:r>
            <w:proofErr w:type="spellStart"/>
            <w:r w:rsidRPr="00564D1C">
              <w:rPr>
                <w:rFonts w:asciiTheme="majorBidi" w:hAnsiTheme="majorBidi" w:cstheme="majorBidi"/>
                <w:sz w:val="18"/>
                <w:szCs w:val="18"/>
              </w:rPr>
              <w:t>Uyg</w:t>
            </w:r>
            <w:proofErr w:type="spellEnd"/>
            <w:r w:rsidRPr="00564D1C">
              <w:rPr>
                <w:rFonts w:asciiTheme="majorBidi" w:hAnsiTheme="majorBidi" w:cstheme="majorBidi"/>
                <w:sz w:val="18"/>
                <w:szCs w:val="18"/>
              </w:rPr>
              <w:t>.</w:t>
            </w:r>
          </w:p>
        </w:tc>
      </w:tr>
      <w:tr w:rsidR="00464DAB" w:rsidRPr="00564D1C" w14:paraId="15FF9AC2" w14:textId="77777777" w:rsidTr="008A28B2">
        <w:trPr>
          <w:trHeight w:val="276"/>
          <w:jc w:val="center"/>
        </w:trPr>
        <w:tc>
          <w:tcPr>
            <w:tcW w:w="670" w:type="dxa"/>
            <w:vMerge/>
            <w:shd w:val="clear" w:color="auto" w:fill="D9D9D9" w:themeFill="background1" w:themeFillShade="D9"/>
            <w:vAlign w:val="center"/>
          </w:tcPr>
          <w:p w14:paraId="1887CF88" w14:textId="77777777" w:rsidR="00464DAB" w:rsidRPr="00564D1C" w:rsidRDefault="00464DAB" w:rsidP="00464DAB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07" w:type="dxa"/>
            <w:tcBorders>
              <w:bottom w:val="single" w:sz="4" w:space="0" w:color="auto"/>
            </w:tcBorders>
            <w:vAlign w:val="center"/>
          </w:tcPr>
          <w:p w14:paraId="2D315692" w14:textId="5C80BB5D" w:rsidR="00464DAB" w:rsidRPr="00564D1C" w:rsidRDefault="00464DAB" w:rsidP="00464DAB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</w:pPr>
            <w:r w:rsidRPr="00564D1C"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  <w:t>11.15 – 12.00</w:t>
            </w:r>
          </w:p>
        </w:tc>
        <w:tc>
          <w:tcPr>
            <w:tcW w:w="4055" w:type="dxa"/>
            <w:tcBorders>
              <w:bottom w:val="single" w:sz="4" w:space="0" w:color="auto"/>
            </w:tcBorders>
            <w:vAlign w:val="center"/>
          </w:tcPr>
          <w:p w14:paraId="58D2E16D" w14:textId="060F9FB7" w:rsidR="00464DAB" w:rsidRPr="00564D1C" w:rsidRDefault="00464DAB" w:rsidP="00464DAB">
            <w:pPr>
              <w:rPr>
                <w:rFonts w:asciiTheme="majorBidi" w:hAnsiTheme="majorBidi" w:cstheme="majorBidi"/>
                <w:sz w:val="18"/>
                <w:szCs w:val="18"/>
              </w:rPr>
            </w:pPr>
            <w:proofErr w:type="spellStart"/>
            <w:r w:rsidRPr="00564D1C">
              <w:rPr>
                <w:rFonts w:asciiTheme="majorBidi" w:hAnsiTheme="majorBidi" w:cstheme="majorBidi"/>
                <w:sz w:val="18"/>
                <w:szCs w:val="18"/>
              </w:rPr>
              <w:t>O.Bitkisel</w:t>
            </w:r>
            <w:proofErr w:type="spellEnd"/>
            <w:r w:rsidRPr="00564D1C">
              <w:rPr>
                <w:rFonts w:asciiTheme="majorBidi" w:hAnsiTheme="majorBidi" w:cstheme="majorBidi"/>
                <w:sz w:val="18"/>
                <w:szCs w:val="18"/>
              </w:rPr>
              <w:t xml:space="preserve"> Ü.-N.TAŞAR  (C-201) ) -</w:t>
            </w:r>
            <w:proofErr w:type="spellStart"/>
            <w:r w:rsidRPr="00564D1C">
              <w:rPr>
                <w:rFonts w:asciiTheme="majorBidi" w:hAnsiTheme="majorBidi" w:cstheme="majorBidi"/>
                <w:sz w:val="18"/>
                <w:szCs w:val="18"/>
              </w:rPr>
              <w:t>Uyg</w:t>
            </w:r>
            <w:proofErr w:type="spellEnd"/>
            <w:r w:rsidRPr="00564D1C">
              <w:rPr>
                <w:rFonts w:asciiTheme="majorBidi" w:hAnsiTheme="majorBidi" w:cstheme="majorBidi"/>
                <w:sz w:val="18"/>
                <w:szCs w:val="18"/>
              </w:rPr>
              <w:t>.</w:t>
            </w:r>
          </w:p>
        </w:tc>
        <w:tc>
          <w:tcPr>
            <w:tcW w:w="3537" w:type="dxa"/>
            <w:tcBorders>
              <w:bottom w:val="single" w:sz="4" w:space="0" w:color="auto"/>
            </w:tcBorders>
            <w:vAlign w:val="center"/>
          </w:tcPr>
          <w:p w14:paraId="2D1EE9E4" w14:textId="42D0F843" w:rsidR="00464DAB" w:rsidRPr="00564D1C" w:rsidRDefault="00464DAB" w:rsidP="00464DAB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4D1C">
              <w:rPr>
                <w:rFonts w:asciiTheme="majorBidi" w:hAnsiTheme="majorBidi" w:cstheme="majorBidi"/>
                <w:sz w:val="18"/>
                <w:szCs w:val="18"/>
              </w:rPr>
              <w:t xml:space="preserve">D. Top. </w:t>
            </w:r>
            <w:proofErr w:type="spellStart"/>
            <w:r w:rsidRPr="00564D1C">
              <w:rPr>
                <w:rFonts w:asciiTheme="majorBidi" w:hAnsiTheme="majorBidi" w:cstheme="majorBidi"/>
                <w:sz w:val="18"/>
                <w:szCs w:val="18"/>
              </w:rPr>
              <w:t>Aro</w:t>
            </w:r>
            <w:proofErr w:type="spellEnd"/>
            <w:r w:rsidRPr="00564D1C">
              <w:rPr>
                <w:rFonts w:asciiTheme="majorBidi" w:hAnsiTheme="majorBidi" w:cstheme="majorBidi"/>
                <w:sz w:val="18"/>
                <w:szCs w:val="18"/>
              </w:rPr>
              <w:t>. Bit.-M.AÇAR(C-202) ) -</w:t>
            </w:r>
            <w:proofErr w:type="spellStart"/>
            <w:r w:rsidRPr="00564D1C">
              <w:rPr>
                <w:rFonts w:asciiTheme="majorBidi" w:hAnsiTheme="majorBidi" w:cstheme="majorBidi"/>
                <w:sz w:val="18"/>
                <w:szCs w:val="18"/>
              </w:rPr>
              <w:t>Uyg</w:t>
            </w:r>
            <w:proofErr w:type="spellEnd"/>
            <w:r w:rsidRPr="00564D1C">
              <w:rPr>
                <w:rFonts w:asciiTheme="majorBidi" w:hAnsiTheme="majorBidi" w:cstheme="majorBidi"/>
                <w:sz w:val="18"/>
                <w:szCs w:val="18"/>
              </w:rPr>
              <w:t>.</w:t>
            </w:r>
          </w:p>
        </w:tc>
      </w:tr>
      <w:tr w:rsidR="00464DAB" w:rsidRPr="00564D1C" w14:paraId="716199EE" w14:textId="77777777" w:rsidTr="008A28B2">
        <w:trPr>
          <w:trHeight w:val="276"/>
          <w:jc w:val="center"/>
        </w:trPr>
        <w:tc>
          <w:tcPr>
            <w:tcW w:w="670" w:type="dxa"/>
            <w:vMerge/>
            <w:shd w:val="clear" w:color="auto" w:fill="D9D9D9" w:themeFill="background1" w:themeFillShade="D9"/>
            <w:vAlign w:val="center"/>
          </w:tcPr>
          <w:p w14:paraId="09E0D088" w14:textId="77777777" w:rsidR="00464DAB" w:rsidRPr="00564D1C" w:rsidRDefault="00464DAB" w:rsidP="00464DAB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07" w:type="dxa"/>
            <w:tcBorders>
              <w:top w:val="single" w:sz="4" w:space="0" w:color="auto"/>
            </w:tcBorders>
            <w:vAlign w:val="center"/>
          </w:tcPr>
          <w:p w14:paraId="10ACB2E6" w14:textId="211EFE09" w:rsidR="00464DAB" w:rsidRPr="00564D1C" w:rsidRDefault="00464DAB" w:rsidP="00464DAB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</w:pPr>
            <w:r w:rsidRPr="00564D1C"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  <w:t>12.15 – 13.00</w:t>
            </w:r>
          </w:p>
        </w:tc>
        <w:tc>
          <w:tcPr>
            <w:tcW w:w="4055" w:type="dxa"/>
            <w:tcBorders>
              <w:top w:val="single" w:sz="4" w:space="0" w:color="auto"/>
            </w:tcBorders>
            <w:vAlign w:val="center"/>
          </w:tcPr>
          <w:p w14:paraId="4C57CB97" w14:textId="537D0D90" w:rsidR="00464DAB" w:rsidRPr="00564D1C" w:rsidRDefault="00464DAB" w:rsidP="00464DAB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3537" w:type="dxa"/>
            <w:tcBorders>
              <w:top w:val="single" w:sz="4" w:space="0" w:color="auto"/>
            </w:tcBorders>
            <w:vAlign w:val="center"/>
          </w:tcPr>
          <w:p w14:paraId="5F2A35DF" w14:textId="7E6246EC" w:rsidR="00464DAB" w:rsidRPr="00564D1C" w:rsidRDefault="00464DAB" w:rsidP="00464DAB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464DAB" w:rsidRPr="00564D1C" w14:paraId="1E2B45B9" w14:textId="77777777" w:rsidTr="00265FF3">
        <w:trPr>
          <w:trHeight w:val="276"/>
          <w:jc w:val="center"/>
        </w:trPr>
        <w:tc>
          <w:tcPr>
            <w:tcW w:w="670" w:type="dxa"/>
            <w:vMerge/>
            <w:shd w:val="clear" w:color="auto" w:fill="D9D9D9" w:themeFill="background1" w:themeFillShade="D9"/>
            <w:vAlign w:val="center"/>
          </w:tcPr>
          <w:p w14:paraId="6A8074AD" w14:textId="77777777" w:rsidR="00464DAB" w:rsidRPr="00564D1C" w:rsidRDefault="00464DAB" w:rsidP="00464DAB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07" w:type="dxa"/>
            <w:tcBorders>
              <w:top w:val="double" w:sz="4" w:space="0" w:color="auto"/>
            </w:tcBorders>
            <w:vAlign w:val="center"/>
          </w:tcPr>
          <w:p w14:paraId="5D08F254" w14:textId="6D7951EE" w:rsidR="00464DAB" w:rsidRPr="00564D1C" w:rsidRDefault="00464DAB" w:rsidP="00464D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64D1C"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  <w:t>13.00 – 13.45</w:t>
            </w:r>
          </w:p>
        </w:tc>
        <w:tc>
          <w:tcPr>
            <w:tcW w:w="4055" w:type="dxa"/>
            <w:tcBorders>
              <w:bottom w:val="single" w:sz="4" w:space="0" w:color="000000" w:themeColor="text1"/>
            </w:tcBorders>
            <w:vAlign w:val="center"/>
          </w:tcPr>
          <w:p w14:paraId="3B45666B" w14:textId="2EA5F529" w:rsidR="00464DAB" w:rsidRPr="00564D1C" w:rsidRDefault="00464DAB" w:rsidP="00464DAB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4D1C">
              <w:rPr>
                <w:rFonts w:asciiTheme="majorBidi" w:hAnsiTheme="majorBidi" w:cstheme="majorBidi"/>
                <w:sz w:val="18"/>
                <w:szCs w:val="18"/>
              </w:rPr>
              <w:t>Gıda Kimyası ve Biyokimyası-N. YILDIRIM (C-201)</w:t>
            </w:r>
          </w:p>
        </w:tc>
        <w:tc>
          <w:tcPr>
            <w:tcW w:w="3537" w:type="dxa"/>
            <w:tcBorders>
              <w:bottom w:val="single" w:sz="4" w:space="0" w:color="000000" w:themeColor="text1"/>
            </w:tcBorders>
            <w:vAlign w:val="center"/>
          </w:tcPr>
          <w:p w14:paraId="7076F1E8" w14:textId="720715E3" w:rsidR="00464DAB" w:rsidRPr="00564D1C" w:rsidRDefault="00464DAB" w:rsidP="00464DAB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4D1C">
              <w:rPr>
                <w:rFonts w:asciiTheme="majorBidi" w:hAnsiTheme="majorBidi" w:cstheme="majorBidi"/>
                <w:sz w:val="18"/>
                <w:szCs w:val="18"/>
              </w:rPr>
              <w:t xml:space="preserve">Org. Tar. ve </w:t>
            </w:r>
            <w:proofErr w:type="spellStart"/>
            <w:r w:rsidRPr="00564D1C">
              <w:rPr>
                <w:rFonts w:asciiTheme="majorBidi" w:hAnsiTheme="majorBidi" w:cstheme="majorBidi"/>
                <w:sz w:val="18"/>
                <w:szCs w:val="18"/>
              </w:rPr>
              <w:t>Hay.S</w:t>
            </w:r>
            <w:proofErr w:type="spellEnd"/>
            <w:r w:rsidRPr="00564D1C">
              <w:rPr>
                <w:rFonts w:asciiTheme="majorBidi" w:hAnsiTheme="majorBidi" w:cstheme="majorBidi"/>
                <w:sz w:val="18"/>
                <w:szCs w:val="18"/>
              </w:rPr>
              <w:t>.- N.TAŞAR (C-202)</w:t>
            </w:r>
          </w:p>
        </w:tc>
      </w:tr>
      <w:tr w:rsidR="00464DAB" w:rsidRPr="00564D1C" w14:paraId="18C962E7" w14:textId="77777777" w:rsidTr="00265FF3">
        <w:trPr>
          <w:trHeight w:val="276"/>
          <w:jc w:val="center"/>
        </w:trPr>
        <w:tc>
          <w:tcPr>
            <w:tcW w:w="670" w:type="dxa"/>
            <w:vMerge/>
            <w:shd w:val="clear" w:color="auto" w:fill="D9D9D9" w:themeFill="background1" w:themeFillShade="D9"/>
            <w:vAlign w:val="center"/>
          </w:tcPr>
          <w:p w14:paraId="485B2B35" w14:textId="77777777" w:rsidR="00464DAB" w:rsidRPr="00564D1C" w:rsidRDefault="00464DAB" w:rsidP="00464DAB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07" w:type="dxa"/>
            <w:tcBorders>
              <w:top w:val="double" w:sz="4" w:space="0" w:color="auto"/>
            </w:tcBorders>
            <w:vAlign w:val="center"/>
          </w:tcPr>
          <w:p w14:paraId="6C9571E2" w14:textId="2820B1E3" w:rsidR="00464DAB" w:rsidRPr="00564D1C" w:rsidRDefault="00464DAB" w:rsidP="00464DAB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</w:pPr>
            <w:r w:rsidRPr="00564D1C"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  <w:t>13.50 – 14.35</w:t>
            </w:r>
          </w:p>
        </w:tc>
        <w:tc>
          <w:tcPr>
            <w:tcW w:w="4055" w:type="dxa"/>
            <w:tcBorders>
              <w:bottom w:val="single" w:sz="4" w:space="0" w:color="000000" w:themeColor="text1"/>
            </w:tcBorders>
            <w:vAlign w:val="center"/>
          </w:tcPr>
          <w:p w14:paraId="3C3EDEF1" w14:textId="2FBAE296" w:rsidR="00464DAB" w:rsidRPr="00564D1C" w:rsidRDefault="00464DAB" w:rsidP="00464DAB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4D1C">
              <w:rPr>
                <w:rFonts w:asciiTheme="majorBidi" w:hAnsiTheme="majorBidi" w:cstheme="majorBidi"/>
                <w:sz w:val="18"/>
                <w:szCs w:val="18"/>
              </w:rPr>
              <w:t>Gıda Kimyası ve Biyokimyası-N. YILDIRIM (C-201)</w:t>
            </w:r>
          </w:p>
        </w:tc>
        <w:tc>
          <w:tcPr>
            <w:tcW w:w="3537" w:type="dxa"/>
            <w:tcBorders>
              <w:bottom w:val="single" w:sz="4" w:space="0" w:color="000000" w:themeColor="text1"/>
            </w:tcBorders>
            <w:vAlign w:val="center"/>
          </w:tcPr>
          <w:p w14:paraId="52FB967F" w14:textId="5ECD11F1" w:rsidR="00464DAB" w:rsidRPr="00564D1C" w:rsidRDefault="00464DAB" w:rsidP="00464DAB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4D1C">
              <w:rPr>
                <w:rFonts w:asciiTheme="majorBidi" w:hAnsiTheme="majorBidi" w:cstheme="majorBidi"/>
                <w:sz w:val="18"/>
                <w:szCs w:val="18"/>
              </w:rPr>
              <w:t xml:space="preserve">Org. Tar. ve </w:t>
            </w:r>
            <w:proofErr w:type="spellStart"/>
            <w:r w:rsidRPr="00564D1C">
              <w:rPr>
                <w:rFonts w:asciiTheme="majorBidi" w:hAnsiTheme="majorBidi" w:cstheme="majorBidi"/>
                <w:sz w:val="18"/>
                <w:szCs w:val="18"/>
              </w:rPr>
              <w:t>Hay.S</w:t>
            </w:r>
            <w:proofErr w:type="spellEnd"/>
            <w:r w:rsidRPr="00564D1C">
              <w:rPr>
                <w:rFonts w:asciiTheme="majorBidi" w:hAnsiTheme="majorBidi" w:cstheme="majorBidi"/>
                <w:sz w:val="18"/>
                <w:szCs w:val="18"/>
              </w:rPr>
              <w:t>.- N.TAŞAR (C-202)</w:t>
            </w:r>
          </w:p>
        </w:tc>
      </w:tr>
      <w:tr w:rsidR="00464DAB" w:rsidRPr="00564D1C" w14:paraId="717D6516" w14:textId="77777777" w:rsidTr="00265FF3">
        <w:trPr>
          <w:trHeight w:val="276"/>
          <w:jc w:val="center"/>
        </w:trPr>
        <w:tc>
          <w:tcPr>
            <w:tcW w:w="670" w:type="dxa"/>
            <w:vMerge/>
            <w:shd w:val="clear" w:color="auto" w:fill="D9D9D9" w:themeFill="background1" w:themeFillShade="D9"/>
            <w:vAlign w:val="center"/>
          </w:tcPr>
          <w:p w14:paraId="00E3E674" w14:textId="77777777" w:rsidR="00464DAB" w:rsidRPr="00564D1C" w:rsidRDefault="00464DAB" w:rsidP="00464DAB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07" w:type="dxa"/>
            <w:tcBorders>
              <w:bottom w:val="single" w:sz="4" w:space="0" w:color="000000" w:themeColor="text1"/>
            </w:tcBorders>
            <w:vAlign w:val="center"/>
          </w:tcPr>
          <w:p w14:paraId="420C9BE6" w14:textId="214059F8" w:rsidR="00464DAB" w:rsidRPr="00564D1C" w:rsidRDefault="00464DAB" w:rsidP="00464DAB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</w:pPr>
            <w:r w:rsidRPr="00564D1C"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  <w:t>14.40 – 15.25</w:t>
            </w:r>
          </w:p>
        </w:tc>
        <w:tc>
          <w:tcPr>
            <w:tcW w:w="4055" w:type="dxa"/>
            <w:vAlign w:val="center"/>
          </w:tcPr>
          <w:p w14:paraId="78C5A364" w14:textId="2F937347" w:rsidR="00464DAB" w:rsidRPr="00564D1C" w:rsidRDefault="00464DAB" w:rsidP="00464DAB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4D1C">
              <w:rPr>
                <w:rFonts w:asciiTheme="majorBidi" w:hAnsiTheme="majorBidi" w:cstheme="majorBidi"/>
                <w:sz w:val="18"/>
                <w:szCs w:val="18"/>
              </w:rPr>
              <w:t>Gıda Kimyası ve Biyokimyası-N. YILDIRIM (C-201)</w:t>
            </w:r>
          </w:p>
        </w:tc>
        <w:tc>
          <w:tcPr>
            <w:tcW w:w="3537" w:type="dxa"/>
            <w:vAlign w:val="center"/>
          </w:tcPr>
          <w:p w14:paraId="511A1AA7" w14:textId="00F216DA" w:rsidR="00464DAB" w:rsidRPr="00564D1C" w:rsidRDefault="00464DAB" w:rsidP="00464DAB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464DAB" w:rsidRPr="00564D1C" w14:paraId="2544AA74" w14:textId="77777777" w:rsidTr="00265FF3">
        <w:trPr>
          <w:trHeight w:val="276"/>
          <w:jc w:val="center"/>
        </w:trPr>
        <w:tc>
          <w:tcPr>
            <w:tcW w:w="670" w:type="dxa"/>
            <w:vMerge/>
            <w:shd w:val="clear" w:color="auto" w:fill="D9D9D9" w:themeFill="background1" w:themeFillShade="D9"/>
            <w:vAlign w:val="center"/>
          </w:tcPr>
          <w:p w14:paraId="729BF6D3" w14:textId="77777777" w:rsidR="00464DAB" w:rsidRPr="00564D1C" w:rsidRDefault="00464DAB" w:rsidP="00464DAB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07" w:type="dxa"/>
            <w:vAlign w:val="center"/>
          </w:tcPr>
          <w:p w14:paraId="6458E3FA" w14:textId="6B6D8CFD" w:rsidR="00464DAB" w:rsidRPr="00564D1C" w:rsidRDefault="00464DAB" w:rsidP="00464DAB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</w:pPr>
            <w:r w:rsidRPr="00564D1C"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  <w:t>15.30 – 16.15</w:t>
            </w:r>
          </w:p>
        </w:tc>
        <w:tc>
          <w:tcPr>
            <w:tcW w:w="4055" w:type="dxa"/>
            <w:tcBorders>
              <w:bottom w:val="single" w:sz="4" w:space="0" w:color="000000" w:themeColor="text1"/>
            </w:tcBorders>
            <w:vAlign w:val="center"/>
          </w:tcPr>
          <w:p w14:paraId="412EDA3E" w14:textId="6B7849F1" w:rsidR="00464DAB" w:rsidRPr="00564D1C" w:rsidRDefault="00464DAB" w:rsidP="00464DAB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3537" w:type="dxa"/>
            <w:tcBorders>
              <w:bottom w:val="single" w:sz="4" w:space="0" w:color="000000" w:themeColor="text1"/>
            </w:tcBorders>
            <w:vAlign w:val="center"/>
          </w:tcPr>
          <w:p w14:paraId="3D774FFE" w14:textId="3042B0E1" w:rsidR="00464DAB" w:rsidRPr="00564D1C" w:rsidRDefault="00464DAB" w:rsidP="00464DAB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464DAB" w:rsidRPr="00564D1C" w14:paraId="1D5D2159" w14:textId="77777777" w:rsidTr="00265FF3">
        <w:trPr>
          <w:trHeight w:val="276"/>
          <w:jc w:val="center"/>
        </w:trPr>
        <w:tc>
          <w:tcPr>
            <w:tcW w:w="670" w:type="dxa"/>
            <w:vMerge/>
            <w:shd w:val="clear" w:color="auto" w:fill="D9D9D9" w:themeFill="background1" w:themeFillShade="D9"/>
            <w:vAlign w:val="center"/>
          </w:tcPr>
          <w:p w14:paraId="591A3F2F" w14:textId="77777777" w:rsidR="00464DAB" w:rsidRPr="00564D1C" w:rsidRDefault="00464DAB" w:rsidP="00464DAB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07" w:type="dxa"/>
            <w:vAlign w:val="center"/>
          </w:tcPr>
          <w:p w14:paraId="5EF6C73D" w14:textId="34EDE36C" w:rsidR="00464DAB" w:rsidRPr="00564D1C" w:rsidRDefault="00464DAB" w:rsidP="00464DAB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</w:pPr>
            <w:r w:rsidRPr="00564D1C">
              <w:rPr>
                <w:rFonts w:ascii="Times New Roman" w:eastAsia="Times New Roman" w:hAnsi="Times New Roman" w:cs="Times New Roman"/>
                <w:sz w:val="18"/>
                <w:szCs w:val="18"/>
                <w:lang w:val="en-US" w:bidi="en-US"/>
              </w:rPr>
              <w:t>16.20 – 17.05</w:t>
            </w:r>
          </w:p>
        </w:tc>
        <w:tc>
          <w:tcPr>
            <w:tcW w:w="4055" w:type="dxa"/>
            <w:tcBorders>
              <w:bottom w:val="single" w:sz="4" w:space="0" w:color="000000" w:themeColor="text1"/>
            </w:tcBorders>
            <w:vAlign w:val="center"/>
          </w:tcPr>
          <w:p w14:paraId="3C464ED8" w14:textId="77777777" w:rsidR="00464DAB" w:rsidRPr="00564D1C" w:rsidRDefault="00464DAB" w:rsidP="00464DAB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3537" w:type="dxa"/>
            <w:tcBorders>
              <w:bottom w:val="single" w:sz="4" w:space="0" w:color="000000" w:themeColor="text1"/>
            </w:tcBorders>
            <w:vAlign w:val="center"/>
          </w:tcPr>
          <w:p w14:paraId="704B8C95" w14:textId="098876CB" w:rsidR="00464DAB" w:rsidRPr="00564D1C" w:rsidRDefault="00464DAB" w:rsidP="00464DAB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464DAB" w:rsidRPr="00564D1C" w14:paraId="79734018" w14:textId="77777777" w:rsidTr="00367ED9">
        <w:trPr>
          <w:trHeight w:val="170"/>
          <w:jc w:val="center"/>
        </w:trPr>
        <w:tc>
          <w:tcPr>
            <w:tcW w:w="9769" w:type="dxa"/>
            <w:gridSpan w:val="4"/>
            <w:tcBorders>
              <w:left w:val="nil"/>
              <w:bottom w:val="single" w:sz="4" w:space="0" w:color="000000" w:themeColor="text1"/>
              <w:right w:val="nil"/>
            </w:tcBorders>
            <w:vAlign w:val="center"/>
          </w:tcPr>
          <w:p w14:paraId="5FAC8B92" w14:textId="77777777" w:rsidR="00464DAB" w:rsidRPr="00564D1C" w:rsidRDefault="00464DAB" w:rsidP="00464DAB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464DAB" w:rsidRPr="00564D1C" w14:paraId="5FEBC7BE" w14:textId="77777777" w:rsidTr="006F55B5">
        <w:trPr>
          <w:trHeight w:val="276"/>
          <w:jc w:val="center"/>
        </w:trPr>
        <w:tc>
          <w:tcPr>
            <w:tcW w:w="670" w:type="dxa"/>
            <w:vMerge w:val="restart"/>
            <w:shd w:val="clear" w:color="auto" w:fill="D9D9D9" w:themeFill="background1" w:themeFillShade="D9"/>
            <w:textDirection w:val="btLr"/>
            <w:vAlign w:val="center"/>
          </w:tcPr>
          <w:p w14:paraId="556ED3AD" w14:textId="77777777" w:rsidR="00464DAB" w:rsidRPr="00564D1C" w:rsidRDefault="00464DAB" w:rsidP="00464DAB">
            <w:pPr>
              <w:ind w:left="113" w:right="113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564D1C">
              <w:rPr>
                <w:rFonts w:ascii="Times New Roman" w:hAnsi="Times New Roman" w:cs="Times New Roman"/>
                <w:b/>
                <w:sz w:val="18"/>
                <w:szCs w:val="18"/>
              </w:rPr>
              <w:t>CUMA</w:t>
            </w:r>
          </w:p>
        </w:tc>
        <w:tc>
          <w:tcPr>
            <w:tcW w:w="1507" w:type="dxa"/>
            <w:vAlign w:val="center"/>
          </w:tcPr>
          <w:p w14:paraId="17BB7089" w14:textId="37F4A872" w:rsidR="00464DAB" w:rsidRPr="00564D1C" w:rsidRDefault="00464DAB" w:rsidP="00464DAB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</w:pPr>
            <w:r w:rsidRPr="00564D1C"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  <w:t>08.15 – 09.00</w:t>
            </w:r>
          </w:p>
        </w:tc>
        <w:tc>
          <w:tcPr>
            <w:tcW w:w="4055" w:type="dxa"/>
            <w:vAlign w:val="center"/>
          </w:tcPr>
          <w:p w14:paraId="0CD905B3" w14:textId="477B8ACF" w:rsidR="00464DAB" w:rsidRPr="00564D1C" w:rsidRDefault="00464DAB" w:rsidP="00464DAB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3537" w:type="dxa"/>
            <w:vAlign w:val="center"/>
          </w:tcPr>
          <w:p w14:paraId="7CBC53E7" w14:textId="4DC8B9D5" w:rsidR="00464DAB" w:rsidRPr="00564D1C" w:rsidRDefault="00464DAB" w:rsidP="00464DAB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464DAB" w:rsidRPr="00564D1C" w14:paraId="7942BED1" w14:textId="77777777" w:rsidTr="006F55B5">
        <w:trPr>
          <w:trHeight w:val="276"/>
          <w:jc w:val="center"/>
        </w:trPr>
        <w:tc>
          <w:tcPr>
            <w:tcW w:w="670" w:type="dxa"/>
            <w:vMerge/>
            <w:shd w:val="clear" w:color="auto" w:fill="D9D9D9" w:themeFill="background1" w:themeFillShade="D9"/>
            <w:vAlign w:val="center"/>
          </w:tcPr>
          <w:p w14:paraId="735AA38E" w14:textId="77777777" w:rsidR="00464DAB" w:rsidRPr="00564D1C" w:rsidRDefault="00464DAB" w:rsidP="00464DAB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07" w:type="dxa"/>
            <w:tcBorders>
              <w:bottom w:val="single" w:sz="4" w:space="0" w:color="000000" w:themeColor="text1"/>
            </w:tcBorders>
            <w:vAlign w:val="center"/>
          </w:tcPr>
          <w:p w14:paraId="77416F20" w14:textId="4A4EAFCA" w:rsidR="00464DAB" w:rsidRPr="00564D1C" w:rsidRDefault="00464DAB" w:rsidP="00464DAB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</w:pPr>
            <w:r w:rsidRPr="00564D1C"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  <w:t>09.15 – 10.00</w:t>
            </w:r>
          </w:p>
        </w:tc>
        <w:tc>
          <w:tcPr>
            <w:tcW w:w="4055" w:type="dxa"/>
            <w:tcBorders>
              <w:bottom w:val="single" w:sz="4" w:space="0" w:color="000000" w:themeColor="text1"/>
            </w:tcBorders>
            <w:vAlign w:val="center"/>
          </w:tcPr>
          <w:p w14:paraId="2451183C" w14:textId="1780B748" w:rsidR="00464DAB" w:rsidRPr="00564D1C" w:rsidRDefault="00464DAB" w:rsidP="00464DAB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3537" w:type="dxa"/>
            <w:tcBorders>
              <w:bottom w:val="single" w:sz="4" w:space="0" w:color="000000" w:themeColor="text1"/>
            </w:tcBorders>
          </w:tcPr>
          <w:p w14:paraId="561B8824" w14:textId="288DF4C0" w:rsidR="00464DAB" w:rsidRPr="00564D1C" w:rsidRDefault="00464DAB" w:rsidP="00464DAB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464DAB" w:rsidRPr="00564D1C" w14:paraId="6C18BFFE" w14:textId="77777777" w:rsidTr="00AC5957">
        <w:trPr>
          <w:trHeight w:val="276"/>
          <w:jc w:val="center"/>
        </w:trPr>
        <w:tc>
          <w:tcPr>
            <w:tcW w:w="670" w:type="dxa"/>
            <w:vMerge/>
            <w:shd w:val="clear" w:color="auto" w:fill="D9D9D9" w:themeFill="background1" w:themeFillShade="D9"/>
            <w:vAlign w:val="center"/>
          </w:tcPr>
          <w:p w14:paraId="109F4DCB" w14:textId="77777777" w:rsidR="00464DAB" w:rsidRPr="00564D1C" w:rsidRDefault="00464DAB" w:rsidP="00464DAB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07" w:type="dxa"/>
            <w:vAlign w:val="center"/>
          </w:tcPr>
          <w:p w14:paraId="4A780D95" w14:textId="2778A0CE" w:rsidR="00464DAB" w:rsidRPr="00564D1C" w:rsidRDefault="00464DAB" w:rsidP="00464DAB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</w:pPr>
            <w:r w:rsidRPr="00564D1C"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  <w:t>10.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  <w:t>15</w:t>
            </w:r>
            <w:r w:rsidRPr="00564D1C"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  <w:t xml:space="preserve"> – 1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  <w:t>1</w:t>
            </w:r>
            <w:r w:rsidRPr="00564D1C"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  <w:t>.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  <w:t>00</w:t>
            </w:r>
          </w:p>
        </w:tc>
        <w:tc>
          <w:tcPr>
            <w:tcW w:w="4055" w:type="dxa"/>
            <w:vAlign w:val="center"/>
          </w:tcPr>
          <w:p w14:paraId="7AADE6BD" w14:textId="7FA9BDCC" w:rsidR="00464DAB" w:rsidRPr="00564D1C" w:rsidRDefault="00464DAB" w:rsidP="00464DAB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4D1C">
              <w:rPr>
                <w:rFonts w:asciiTheme="majorBidi" w:hAnsiTheme="majorBidi" w:cstheme="majorBidi"/>
                <w:sz w:val="18"/>
                <w:szCs w:val="18"/>
              </w:rPr>
              <w:t>AİİT-A.KIZKAPAN -ONLINE</w:t>
            </w:r>
          </w:p>
        </w:tc>
        <w:tc>
          <w:tcPr>
            <w:tcW w:w="3537" w:type="dxa"/>
            <w:vAlign w:val="center"/>
          </w:tcPr>
          <w:p w14:paraId="7C79EA26" w14:textId="7C7203CD" w:rsidR="00464DAB" w:rsidRPr="00564D1C" w:rsidRDefault="00464DAB" w:rsidP="00464DAB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4D1C">
              <w:rPr>
                <w:rFonts w:asciiTheme="majorBidi" w:hAnsiTheme="majorBidi" w:cstheme="majorBidi"/>
                <w:sz w:val="18"/>
                <w:szCs w:val="18"/>
              </w:rPr>
              <w:t>Biyoteknoloji-N.YILDIRIM (C-202)</w:t>
            </w:r>
          </w:p>
        </w:tc>
      </w:tr>
      <w:tr w:rsidR="00464DAB" w:rsidRPr="00564D1C" w14:paraId="399F0B76" w14:textId="77777777" w:rsidTr="007119C5">
        <w:trPr>
          <w:trHeight w:val="276"/>
          <w:jc w:val="center"/>
        </w:trPr>
        <w:tc>
          <w:tcPr>
            <w:tcW w:w="670" w:type="dxa"/>
            <w:vMerge/>
            <w:shd w:val="clear" w:color="auto" w:fill="D9D9D9" w:themeFill="background1" w:themeFillShade="D9"/>
            <w:vAlign w:val="center"/>
          </w:tcPr>
          <w:p w14:paraId="0C8A6DC9" w14:textId="77777777" w:rsidR="00464DAB" w:rsidRPr="00564D1C" w:rsidRDefault="00464DAB" w:rsidP="00464DAB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07" w:type="dxa"/>
            <w:tcBorders>
              <w:bottom w:val="single" w:sz="4" w:space="0" w:color="auto"/>
            </w:tcBorders>
            <w:vAlign w:val="center"/>
          </w:tcPr>
          <w:p w14:paraId="35A26AE6" w14:textId="4E682071" w:rsidR="00464DAB" w:rsidRPr="00564D1C" w:rsidRDefault="00464DAB" w:rsidP="00464DAB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</w:pPr>
            <w:r w:rsidRPr="00564D1C"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  <w:t>11.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  <w:t>15</w:t>
            </w:r>
            <w:r w:rsidRPr="00564D1C"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  <w:t xml:space="preserve"> – 1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  <w:t>2</w:t>
            </w:r>
            <w:r w:rsidRPr="00564D1C"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  <w:t>.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  <w:t>00</w:t>
            </w:r>
          </w:p>
        </w:tc>
        <w:tc>
          <w:tcPr>
            <w:tcW w:w="4055" w:type="dxa"/>
            <w:tcBorders>
              <w:bottom w:val="single" w:sz="4" w:space="0" w:color="auto"/>
            </w:tcBorders>
            <w:vAlign w:val="center"/>
          </w:tcPr>
          <w:p w14:paraId="32EBB9D8" w14:textId="2DE34428" w:rsidR="00464DAB" w:rsidRPr="00564D1C" w:rsidRDefault="00464DAB" w:rsidP="00464DAB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4D1C">
              <w:rPr>
                <w:rFonts w:asciiTheme="majorBidi" w:hAnsiTheme="majorBidi" w:cstheme="majorBidi"/>
                <w:sz w:val="18"/>
                <w:szCs w:val="18"/>
              </w:rPr>
              <w:t>AİİT-A.KIZKAPAN -ONLINE</w:t>
            </w:r>
          </w:p>
        </w:tc>
        <w:tc>
          <w:tcPr>
            <w:tcW w:w="3537" w:type="dxa"/>
            <w:tcBorders>
              <w:bottom w:val="single" w:sz="4" w:space="0" w:color="auto"/>
            </w:tcBorders>
            <w:vAlign w:val="center"/>
          </w:tcPr>
          <w:p w14:paraId="18456777" w14:textId="3D08D9F1" w:rsidR="00464DAB" w:rsidRPr="00564D1C" w:rsidRDefault="00464DAB" w:rsidP="00464DAB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4D1C">
              <w:rPr>
                <w:rFonts w:asciiTheme="majorBidi" w:hAnsiTheme="majorBidi" w:cstheme="majorBidi"/>
                <w:sz w:val="18"/>
                <w:szCs w:val="18"/>
              </w:rPr>
              <w:t>Biyoteknoloji-N.YILDIRIM (C-202)</w:t>
            </w:r>
          </w:p>
        </w:tc>
      </w:tr>
      <w:tr w:rsidR="00464DAB" w:rsidRPr="00564D1C" w14:paraId="312358EA" w14:textId="77777777" w:rsidTr="007119C5">
        <w:trPr>
          <w:trHeight w:val="276"/>
          <w:jc w:val="center"/>
        </w:trPr>
        <w:tc>
          <w:tcPr>
            <w:tcW w:w="670" w:type="dxa"/>
            <w:vMerge/>
            <w:shd w:val="clear" w:color="auto" w:fill="D9D9D9" w:themeFill="background1" w:themeFillShade="D9"/>
            <w:vAlign w:val="center"/>
          </w:tcPr>
          <w:p w14:paraId="25876F6E" w14:textId="77777777" w:rsidR="00464DAB" w:rsidRPr="00564D1C" w:rsidRDefault="00464DAB" w:rsidP="00464DAB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07" w:type="dxa"/>
            <w:tcBorders>
              <w:top w:val="single" w:sz="4" w:space="0" w:color="auto"/>
            </w:tcBorders>
            <w:vAlign w:val="center"/>
          </w:tcPr>
          <w:p w14:paraId="57CAA654" w14:textId="5895A109" w:rsidR="00464DAB" w:rsidRPr="00564D1C" w:rsidRDefault="00464DAB" w:rsidP="00464DAB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</w:pPr>
            <w:r w:rsidRPr="00564D1C"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  <w:t>12.15 – 13.00</w:t>
            </w:r>
          </w:p>
        </w:tc>
        <w:tc>
          <w:tcPr>
            <w:tcW w:w="4055" w:type="dxa"/>
            <w:tcBorders>
              <w:top w:val="single" w:sz="4" w:space="0" w:color="auto"/>
            </w:tcBorders>
            <w:vAlign w:val="center"/>
          </w:tcPr>
          <w:p w14:paraId="145BB66A" w14:textId="39B8D653" w:rsidR="00464DAB" w:rsidRPr="00564D1C" w:rsidRDefault="00464DAB" w:rsidP="00464DAB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3537" w:type="dxa"/>
            <w:tcBorders>
              <w:top w:val="single" w:sz="4" w:space="0" w:color="auto"/>
            </w:tcBorders>
            <w:vAlign w:val="center"/>
          </w:tcPr>
          <w:p w14:paraId="1D71C871" w14:textId="30B5725E" w:rsidR="00464DAB" w:rsidRPr="00564D1C" w:rsidRDefault="00464DAB" w:rsidP="00464DAB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464DAB" w:rsidRPr="00564D1C" w14:paraId="01374607" w14:textId="77777777" w:rsidTr="00FE68EB">
        <w:trPr>
          <w:trHeight w:val="276"/>
          <w:jc w:val="center"/>
        </w:trPr>
        <w:tc>
          <w:tcPr>
            <w:tcW w:w="670" w:type="dxa"/>
            <w:vMerge/>
            <w:shd w:val="clear" w:color="auto" w:fill="D9D9D9" w:themeFill="background1" w:themeFillShade="D9"/>
            <w:vAlign w:val="center"/>
          </w:tcPr>
          <w:p w14:paraId="3416D5E3" w14:textId="77777777" w:rsidR="00464DAB" w:rsidRPr="00564D1C" w:rsidRDefault="00464DAB" w:rsidP="00464DAB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07" w:type="dxa"/>
            <w:tcBorders>
              <w:top w:val="double" w:sz="4" w:space="0" w:color="auto"/>
            </w:tcBorders>
            <w:vAlign w:val="center"/>
          </w:tcPr>
          <w:p w14:paraId="6B1826E0" w14:textId="3329058C" w:rsidR="00464DAB" w:rsidRPr="00564D1C" w:rsidRDefault="00464DAB" w:rsidP="00464DAB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</w:pPr>
            <w:r w:rsidRPr="00564D1C"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  <w:t>13.00 – 13.45</w:t>
            </w:r>
          </w:p>
        </w:tc>
        <w:tc>
          <w:tcPr>
            <w:tcW w:w="4055" w:type="dxa"/>
            <w:tcBorders>
              <w:bottom w:val="single" w:sz="4" w:space="0" w:color="000000" w:themeColor="text1"/>
            </w:tcBorders>
            <w:vAlign w:val="center"/>
          </w:tcPr>
          <w:p w14:paraId="18984F2C" w14:textId="1F7283FF" w:rsidR="00464DAB" w:rsidRPr="00564D1C" w:rsidRDefault="00464DAB" w:rsidP="00464DAB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4D1C">
              <w:rPr>
                <w:rFonts w:asciiTheme="majorBidi" w:hAnsiTheme="majorBidi" w:cstheme="majorBidi"/>
                <w:sz w:val="18"/>
                <w:szCs w:val="18"/>
              </w:rPr>
              <w:t>Türk dili –M. DEMİRBAĞ-ONLINE</w:t>
            </w:r>
          </w:p>
        </w:tc>
        <w:tc>
          <w:tcPr>
            <w:tcW w:w="3537" w:type="dxa"/>
            <w:tcBorders>
              <w:bottom w:val="single" w:sz="4" w:space="0" w:color="000000" w:themeColor="text1"/>
            </w:tcBorders>
            <w:vAlign w:val="center"/>
          </w:tcPr>
          <w:p w14:paraId="2621FEC3" w14:textId="7B6F5E86" w:rsidR="00464DAB" w:rsidRPr="00564D1C" w:rsidRDefault="00464DAB" w:rsidP="00464DAB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4D1C">
              <w:rPr>
                <w:rFonts w:asciiTheme="majorBidi" w:hAnsiTheme="majorBidi" w:cstheme="majorBidi"/>
                <w:sz w:val="18"/>
                <w:szCs w:val="18"/>
              </w:rPr>
              <w:t>Genetik-N. YILDIRIM (C-202)</w:t>
            </w:r>
          </w:p>
        </w:tc>
      </w:tr>
      <w:tr w:rsidR="00464DAB" w:rsidRPr="00564D1C" w14:paraId="139B0BA9" w14:textId="77777777" w:rsidTr="00FE68EB">
        <w:trPr>
          <w:trHeight w:val="276"/>
          <w:jc w:val="center"/>
        </w:trPr>
        <w:tc>
          <w:tcPr>
            <w:tcW w:w="670" w:type="dxa"/>
            <w:vMerge/>
            <w:shd w:val="clear" w:color="auto" w:fill="D9D9D9" w:themeFill="background1" w:themeFillShade="D9"/>
            <w:vAlign w:val="center"/>
          </w:tcPr>
          <w:p w14:paraId="40861D16" w14:textId="77777777" w:rsidR="00464DAB" w:rsidRPr="00564D1C" w:rsidRDefault="00464DAB" w:rsidP="00464DAB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07" w:type="dxa"/>
            <w:tcBorders>
              <w:bottom w:val="single" w:sz="4" w:space="0" w:color="000000" w:themeColor="text1"/>
            </w:tcBorders>
            <w:vAlign w:val="center"/>
          </w:tcPr>
          <w:p w14:paraId="7416A4B7" w14:textId="58462388" w:rsidR="00464DAB" w:rsidRPr="00564D1C" w:rsidRDefault="00464DAB" w:rsidP="00464DAB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</w:pPr>
            <w:r w:rsidRPr="00564D1C"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  <w:t>1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  <w:t>3</w:t>
            </w:r>
            <w:r w:rsidRPr="00564D1C"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  <w:t>.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  <w:t>50</w:t>
            </w:r>
            <w:r w:rsidRPr="00564D1C"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  <w:t xml:space="preserve"> – 14.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  <w:t>3</w:t>
            </w:r>
            <w:r w:rsidRPr="00564D1C"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  <w:t>5</w:t>
            </w:r>
          </w:p>
        </w:tc>
        <w:tc>
          <w:tcPr>
            <w:tcW w:w="4055" w:type="dxa"/>
            <w:vAlign w:val="center"/>
          </w:tcPr>
          <w:p w14:paraId="23B9EFFA" w14:textId="073E980A" w:rsidR="00464DAB" w:rsidRPr="00564D1C" w:rsidRDefault="00464DAB" w:rsidP="00464DAB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4D1C">
              <w:rPr>
                <w:rFonts w:asciiTheme="majorBidi" w:hAnsiTheme="majorBidi" w:cstheme="majorBidi"/>
                <w:sz w:val="18"/>
                <w:szCs w:val="18"/>
              </w:rPr>
              <w:t>Türk dili – M. DEMİRBAĞ -ONLINE</w:t>
            </w:r>
          </w:p>
        </w:tc>
        <w:tc>
          <w:tcPr>
            <w:tcW w:w="3537" w:type="dxa"/>
            <w:vAlign w:val="center"/>
          </w:tcPr>
          <w:p w14:paraId="2F380816" w14:textId="7A8A39D4" w:rsidR="00464DAB" w:rsidRPr="00564D1C" w:rsidRDefault="00464DAB" w:rsidP="00464DAB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4D1C">
              <w:rPr>
                <w:rFonts w:asciiTheme="majorBidi" w:hAnsiTheme="majorBidi" w:cstheme="majorBidi"/>
                <w:sz w:val="18"/>
                <w:szCs w:val="18"/>
              </w:rPr>
              <w:t>Genetik-N. YILDIRIM (C-202)</w:t>
            </w:r>
          </w:p>
        </w:tc>
      </w:tr>
      <w:tr w:rsidR="00464DAB" w:rsidRPr="00564D1C" w14:paraId="2A409AE9" w14:textId="77777777" w:rsidTr="00FE68EB">
        <w:trPr>
          <w:trHeight w:val="276"/>
          <w:jc w:val="center"/>
        </w:trPr>
        <w:tc>
          <w:tcPr>
            <w:tcW w:w="670" w:type="dxa"/>
            <w:vMerge/>
            <w:shd w:val="clear" w:color="auto" w:fill="D9D9D9" w:themeFill="background1" w:themeFillShade="D9"/>
            <w:vAlign w:val="center"/>
          </w:tcPr>
          <w:p w14:paraId="3E1B19CD" w14:textId="77777777" w:rsidR="00464DAB" w:rsidRPr="00564D1C" w:rsidRDefault="00464DAB" w:rsidP="00464DAB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07" w:type="dxa"/>
            <w:vAlign w:val="center"/>
          </w:tcPr>
          <w:p w14:paraId="30B9AB49" w14:textId="5B048E2F" w:rsidR="00464DAB" w:rsidRPr="00564D1C" w:rsidRDefault="00464DAB" w:rsidP="00464DAB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</w:pPr>
            <w:r w:rsidRPr="00564D1C"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  <w:t>1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  <w:t>4</w:t>
            </w:r>
            <w:r w:rsidRPr="00564D1C"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  <w:t>.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  <w:t>4</w:t>
            </w:r>
            <w:r w:rsidRPr="00564D1C"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  <w:t>0 – 15.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  <w:t>2</w:t>
            </w:r>
            <w:r w:rsidRPr="00564D1C"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  <w:t>5</w:t>
            </w:r>
          </w:p>
        </w:tc>
        <w:tc>
          <w:tcPr>
            <w:tcW w:w="4055" w:type="dxa"/>
            <w:vAlign w:val="center"/>
          </w:tcPr>
          <w:p w14:paraId="5DECD2E1" w14:textId="00901476" w:rsidR="00464DAB" w:rsidRPr="00564D1C" w:rsidRDefault="00464DAB" w:rsidP="00464DAB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4D1C">
              <w:rPr>
                <w:rFonts w:asciiTheme="majorBidi" w:hAnsiTheme="majorBidi" w:cstheme="majorBidi"/>
                <w:sz w:val="18"/>
                <w:szCs w:val="18"/>
              </w:rPr>
              <w:t>Yabancı Dil 1- S. ARSLANOĞLU -ONLINE</w:t>
            </w:r>
          </w:p>
        </w:tc>
        <w:tc>
          <w:tcPr>
            <w:tcW w:w="3537" w:type="dxa"/>
            <w:vAlign w:val="center"/>
          </w:tcPr>
          <w:p w14:paraId="6162E6E4" w14:textId="23D983A9" w:rsidR="00464DAB" w:rsidRPr="00564D1C" w:rsidRDefault="00464DAB" w:rsidP="00464DAB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4D1C">
              <w:rPr>
                <w:rFonts w:asciiTheme="majorBidi" w:hAnsiTheme="majorBidi" w:cstheme="majorBidi"/>
                <w:sz w:val="18"/>
                <w:szCs w:val="18"/>
              </w:rPr>
              <w:t>Genetik-N. YILDIRIM (C-202)</w:t>
            </w:r>
          </w:p>
        </w:tc>
      </w:tr>
      <w:tr w:rsidR="00464DAB" w:rsidRPr="00564D1C" w14:paraId="2E5D8CE6" w14:textId="77777777" w:rsidTr="00FE68EB">
        <w:trPr>
          <w:trHeight w:val="276"/>
          <w:jc w:val="center"/>
        </w:trPr>
        <w:tc>
          <w:tcPr>
            <w:tcW w:w="670" w:type="dxa"/>
            <w:vMerge/>
            <w:shd w:val="clear" w:color="auto" w:fill="D9D9D9" w:themeFill="background1" w:themeFillShade="D9"/>
            <w:vAlign w:val="center"/>
          </w:tcPr>
          <w:p w14:paraId="61A2B1C6" w14:textId="77777777" w:rsidR="00464DAB" w:rsidRPr="00564D1C" w:rsidRDefault="00464DAB" w:rsidP="00464DAB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07" w:type="dxa"/>
            <w:vAlign w:val="center"/>
          </w:tcPr>
          <w:p w14:paraId="398AF490" w14:textId="157DDD29" w:rsidR="00464DAB" w:rsidRPr="00564D1C" w:rsidRDefault="00464DAB" w:rsidP="00464DAB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</w:pPr>
            <w:r w:rsidRPr="00564D1C"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  <w:t>1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  <w:t>5</w:t>
            </w:r>
            <w:r w:rsidRPr="00564D1C"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  <w:t>.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  <w:t>3</w:t>
            </w:r>
            <w:r w:rsidRPr="00564D1C"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  <w:t>0 – 16.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  <w:t>1</w:t>
            </w:r>
            <w:r w:rsidRPr="00564D1C"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  <w:t>5</w:t>
            </w:r>
          </w:p>
        </w:tc>
        <w:tc>
          <w:tcPr>
            <w:tcW w:w="4055" w:type="dxa"/>
            <w:vAlign w:val="center"/>
          </w:tcPr>
          <w:p w14:paraId="22D506EA" w14:textId="01419498" w:rsidR="00464DAB" w:rsidRPr="00564D1C" w:rsidRDefault="00464DAB" w:rsidP="00464DAB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4D1C">
              <w:rPr>
                <w:rFonts w:asciiTheme="majorBidi" w:hAnsiTheme="majorBidi" w:cstheme="majorBidi"/>
                <w:sz w:val="18"/>
                <w:szCs w:val="18"/>
              </w:rPr>
              <w:t>Yabancı Dil 1- S. ARSLANOĞLU -ONLINE</w:t>
            </w:r>
          </w:p>
        </w:tc>
        <w:tc>
          <w:tcPr>
            <w:tcW w:w="3537" w:type="dxa"/>
            <w:vAlign w:val="center"/>
          </w:tcPr>
          <w:p w14:paraId="6177073D" w14:textId="6A9CB7CB" w:rsidR="00464DAB" w:rsidRPr="00564D1C" w:rsidRDefault="00464DAB" w:rsidP="00464DAB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4D1C">
              <w:rPr>
                <w:rFonts w:asciiTheme="majorBidi" w:hAnsiTheme="majorBidi" w:cstheme="majorBidi"/>
                <w:sz w:val="18"/>
                <w:szCs w:val="18"/>
              </w:rPr>
              <w:t>Genetik-N. YILDIRIM (C-202)</w:t>
            </w:r>
          </w:p>
        </w:tc>
      </w:tr>
      <w:tr w:rsidR="00464DAB" w:rsidRPr="008F5CEB" w14:paraId="065CE5A4" w14:textId="77777777" w:rsidTr="00FE68EB">
        <w:trPr>
          <w:trHeight w:val="276"/>
          <w:jc w:val="center"/>
        </w:trPr>
        <w:tc>
          <w:tcPr>
            <w:tcW w:w="670" w:type="dxa"/>
            <w:shd w:val="clear" w:color="auto" w:fill="D9D9D9" w:themeFill="background1" w:themeFillShade="D9"/>
            <w:vAlign w:val="center"/>
          </w:tcPr>
          <w:p w14:paraId="04138376" w14:textId="77777777" w:rsidR="00464DAB" w:rsidRPr="00564D1C" w:rsidRDefault="00464DAB" w:rsidP="00464DAB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07" w:type="dxa"/>
            <w:vAlign w:val="center"/>
          </w:tcPr>
          <w:p w14:paraId="7BA6F1B2" w14:textId="6B6581A7" w:rsidR="00464DAB" w:rsidRPr="008D3D96" w:rsidRDefault="00464DAB" w:rsidP="00464D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64D1C">
              <w:rPr>
                <w:rFonts w:ascii="Times New Roman" w:eastAsia="Times New Roman" w:hAnsi="Times New Roman" w:cs="Times New Roman"/>
                <w:sz w:val="18"/>
                <w:szCs w:val="18"/>
                <w:lang w:val="en-US" w:bidi="en-US"/>
              </w:rPr>
              <w:t>16.20 – 17.05</w:t>
            </w:r>
          </w:p>
        </w:tc>
        <w:tc>
          <w:tcPr>
            <w:tcW w:w="4055" w:type="dxa"/>
            <w:tcBorders>
              <w:bottom w:val="single" w:sz="4" w:space="0" w:color="000000" w:themeColor="text1"/>
            </w:tcBorders>
            <w:vAlign w:val="center"/>
          </w:tcPr>
          <w:p w14:paraId="4E9343D5" w14:textId="77777777" w:rsidR="00464DAB" w:rsidRPr="00CC2D73" w:rsidRDefault="00464DAB" w:rsidP="00464DAB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3537" w:type="dxa"/>
            <w:tcBorders>
              <w:bottom w:val="single" w:sz="4" w:space="0" w:color="000000" w:themeColor="text1"/>
            </w:tcBorders>
            <w:vAlign w:val="center"/>
          </w:tcPr>
          <w:p w14:paraId="029E1A20" w14:textId="77777777" w:rsidR="00464DAB" w:rsidRPr="00CC2D73" w:rsidRDefault="00464DAB" w:rsidP="00464DAB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</w:tbl>
    <w:p w14:paraId="1D10BBCF" w14:textId="77777777" w:rsidR="005E4244" w:rsidRPr="008F5CEB" w:rsidRDefault="005E4244" w:rsidP="00E81F5B">
      <w:pPr>
        <w:spacing w:after="0" w:line="240" w:lineRule="auto"/>
        <w:rPr>
          <w:rFonts w:ascii="Times New Roman" w:hAnsi="Times New Roman" w:cs="Times New Roman"/>
        </w:rPr>
      </w:pPr>
    </w:p>
    <w:sectPr w:rsidR="005E4244" w:rsidRPr="008F5CEB" w:rsidSect="00A75730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WxNDQyNDAxNTU1MjNS0lEKTi0uzszPAykwrwUAOff8viwAAAA="/>
  </w:docVars>
  <w:rsids>
    <w:rsidRoot w:val="005E4244"/>
    <w:rsid w:val="00011A02"/>
    <w:rsid w:val="0005269F"/>
    <w:rsid w:val="00072D34"/>
    <w:rsid w:val="000820D4"/>
    <w:rsid w:val="000921CD"/>
    <w:rsid w:val="000A1433"/>
    <w:rsid w:val="000A2FCD"/>
    <w:rsid w:val="000D720F"/>
    <w:rsid w:val="000E498A"/>
    <w:rsid w:val="000E57FB"/>
    <w:rsid w:val="000F6188"/>
    <w:rsid w:val="00116849"/>
    <w:rsid w:val="00123515"/>
    <w:rsid w:val="0016532F"/>
    <w:rsid w:val="001858E6"/>
    <w:rsid w:val="001C598C"/>
    <w:rsid w:val="001C6630"/>
    <w:rsid w:val="001E1C2A"/>
    <w:rsid w:val="001F3E7F"/>
    <w:rsid w:val="00216572"/>
    <w:rsid w:val="00232E53"/>
    <w:rsid w:val="002375A0"/>
    <w:rsid w:val="00253C59"/>
    <w:rsid w:val="002628D0"/>
    <w:rsid w:val="00263FDA"/>
    <w:rsid w:val="00266001"/>
    <w:rsid w:val="002B0219"/>
    <w:rsid w:val="002D313F"/>
    <w:rsid w:val="002E2D01"/>
    <w:rsid w:val="002E39DA"/>
    <w:rsid w:val="002F0BE5"/>
    <w:rsid w:val="00302EA8"/>
    <w:rsid w:val="003070D2"/>
    <w:rsid w:val="00307570"/>
    <w:rsid w:val="0032343F"/>
    <w:rsid w:val="00357783"/>
    <w:rsid w:val="00367ED9"/>
    <w:rsid w:val="003864DA"/>
    <w:rsid w:val="00393488"/>
    <w:rsid w:val="003B441D"/>
    <w:rsid w:val="003B6188"/>
    <w:rsid w:val="003C2D5C"/>
    <w:rsid w:val="003D45B5"/>
    <w:rsid w:val="00412F27"/>
    <w:rsid w:val="00421DA0"/>
    <w:rsid w:val="00424744"/>
    <w:rsid w:val="00425C47"/>
    <w:rsid w:val="00453C27"/>
    <w:rsid w:val="00457AE1"/>
    <w:rsid w:val="00464DAB"/>
    <w:rsid w:val="004B061D"/>
    <w:rsid w:val="004B6BCE"/>
    <w:rsid w:val="004C452F"/>
    <w:rsid w:val="004C5B51"/>
    <w:rsid w:val="004E09E1"/>
    <w:rsid w:val="004F375C"/>
    <w:rsid w:val="00501C14"/>
    <w:rsid w:val="00502C25"/>
    <w:rsid w:val="00522CF7"/>
    <w:rsid w:val="00536C07"/>
    <w:rsid w:val="0054307D"/>
    <w:rsid w:val="00554B3F"/>
    <w:rsid w:val="005625F4"/>
    <w:rsid w:val="00564D1C"/>
    <w:rsid w:val="005771DF"/>
    <w:rsid w:val="00585964"/>
    <w:rsid w:val="005A4EFD"/>
    <w:rsid w:val="005E4244"/>
    <w:rsid w:val="005E65EF"/>
    <w:rsid w:val="00656EDB"/>
    <w:rsid w:val="006C7AB5"/>
    <w:rsid w:val="006F55B5"/>
    <w:rsid w:val="007112F1"/>
    <w:rsid w:val="007119C5"/>
    <w:rsid w:val="0072527B"/>
    <w:rsid w:val="007674EA"/>
    <w:rsid w:val="007A0196"/>
    <w:rsid w:val="007A031C"/>
    <w:rsid w:val="007C2364"/>
    <w:rsid w:val="007E34EB"/>
    <w:rsid w:val="007F0373"/>
    <w:rsid w:val="007F7C10"/>
    <w:rsid w:val="00815A04"/>
    <w:rsid w:val="00822FB9"/>
    <w:rsid w:val="00833678"/>
    <w:rsid w:val="00836062"/>
    <w:rsid w:val="008473DC"/>
    <w:rsid w:val="0085251C"/>
    <w:rsid w:val="00876667"/>
    <w:rsid w:val="00882D46"/>
    <w:rsid w:val="008B1F89"/>
    <w:rsid w:val="008B5A38"/>
    <w:rsid w:val="008D3D96"/>
    <w:rsid w:val="008D4DE9"/>
    <w:rsid w:val="008E7E7C"/>
    <w:rsid w:val="008F5CEB"/>
    <w:rsid w:val="00913DB9"/>
    <w:rsid w:val="00931DD7"/>
    <w:rsid w:val="00931FF2"/>
    <w:rsid w:val="0093501E"/>
    <w:rsid w:val="00980850"/>
    <w:rsid w:val="00992C26"/>
    <w:rsid w:val="009E0D01"/>
    <w:rsid w:val="009F4823"/>
    <w:rsid w:val="00A14057"/>
    <w:rsid w:val="00A238A6"/>
    <w:rsid w:val="00A458E1"/>
    <w:rsid w:val="00A50AD0"/>
    <w:rsid w:val="00A54AE5"/>
    <w:rsid w:val="00A55902"/>
    <w:rsid w:val="00A565AF"/>
    <w:rsid w:val="00A75730"/>
    <w:rsid w:val="00A85CF8"/>
    <w:rsid w:val="00A91251"/>
    <w:rsid w:val="00A95843"/>
    <w:rsid w:val="00AA2E04"/>
    <w:rsid w:val="00AE0DB1"/>
    <w:rsid w:val="00AE5C68"/>
    <w:rsid w:val="00B01D9C"/>
    <w:rsid w:val="00B029C4"/>
    <w:rsid w:val="00B10CD9"/>
    <w:rsid w:val="00B14DF3"/>
    <w:rsid w:val="00B26729"/>
    <w:rsid w:val="00B27324"/>
    <w:rsid w:val="00B438D2"/>
    <w:rsid w:val="00B67D43"/>
    <w:rsid w:val="00B90E50"/>
    <w:rsid w:val="00BA0FA0"/>
    <w:rsid w:val="00BC1FF8"/>
    <w:rsid w:val="00BD1DC4"/>
    <w:rsid w:val="00BE54C5"/>
    <w:rsid w:val="00C03AF3"/>
    <w:rsid w:val="00C14D34"/>
    <w:rsid w:val="00C15B80"/>
    <w:rsid w:val="00C16BBC"/>
    <w:rsid w:val="00C538EE"/>
    <w:rsid w:val="00C705FA"/>
    <w:rsid w:val="00C7562A"/>
    <w:rsid w:val="00C772C7"/>
    <w:rsid w:val="00CB3C2F"/>
    <w:rsid w:val="00CB756B"/>
    <w:rsid w:val="00CC2D73"/>
    <w:rsid w:val="00CC4612"/>
    <w:rsid w:val="00CD3724"/>
    <w:rsid w:val="00D07DD6"/>
    <w:rsid w:val="00D33901"/>
    <w:rsid w:val="00D45A16"/>
    <w:rsid w:val="00D646BF"/>
    <w:rsid w:val="00D859D7"/>
    <w:rsid w:val="00D978C1"/>
    <w:rsid w:val="00DA2BC6"/>
    <w:rsid w:val="00DA6013"/>
    <w:rsid w:val="00DA6E26"/>
    <w:rsid w:val="00DC4A23"/>
    <w:rsid w:val="00E267CF"/>
    <w:rsid w:val="00E317B8"/>
    <w:rsid w:val="00E33218"/>
    <w:rsid w:val="00E37A0C"/>
    <w:rsid w:val="00E53310"/>
    <w:rsid w:val="00E713C5"/>
    <w:rsid w:val="00E73B25"/>
    <w:rsid w:val="00E81F5B"/>
    <w:rsid w:val="00E84FDE"/>
    <w:rsid w:val="00EB39C4"/>
    <w:rsid w:val="00EC14D0"/>
    <w:rsid w:val="00EC4493"/>
    <w:rsid w:val="00ED0AF8"/>
    <w:rsid w:val="00EF6870"/>
    <w:rsid w:val="00F04D6A"/>
    <w:rsid w:val="00F0693B"/>
    <w:rsid w:val="00F13799"/>
    <w:rsid w:val="00F569F3"/>
    <w:rsid w:val="00F80BD2"/>
    <w:rsid w:val="00F87F48"/>
    <w:rsid w:val="00F92765"/>
    <w:rsid w:val="00FA636A"/>
    <w:rsid w:val="00FA6959"/>
    <w:rsid w:val="00FF761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A1157EF"/>
  <w15:docId w15:val="{7992E53A-95C5-4DFF-AD4B-5924341749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6C7AB5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A54AE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A54AE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77896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EBECABF-AABC-4800-B775-6A89FCF0C4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9</TotalTime>
  <Pages>2</Pages>
  <Words>329</Words>
  <Characters>2109</Characters>
  <Application>Microsoft Office Word</Application>
  <DocSecurity>0</DocSecurity>
  <Lines>242</Lines>
  <Paragraphs>11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By NeC ® 2010 | Katilimsiz.Com</Company>
  <LinksUpToDate>false</LinksUpToDate>
  <CharactersWithSpaces>23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idata</dc:creator>
  <cp:lastModifiedBy>anonim</cp:lastModifiedBy>
  <cp:revision>276</cp:revision>
  <cp:lastPrinted>2021-09-10T07:23:00Z</cp:lastPrinted>
  <dcterms:created xsi:type="dcterms:W3CDTF">2021-09-10T06:41:00Z</dcterms:created>
  <dcterms:modified xsi:type="dcterms:W3CDTF">2025-09-24T07:18:00Z</dcterms:modified>
</cp:coreProperties>
</file>